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CB564" w14:textId="02EC4D82" w:rsidR="00732448" w:rsidRPr="009C11F6" w:rsidRDefault="00647ADD" w:rsidP="009C11F6">
      <w:pPr>
        <w:pStyle w:val="Title"/>
      </w:pPr>
      <w:bookmarkStart w:id="0" w:name="_Toc176263235"/>
      <w:r w:rsidRPr="009C11F6">
        <w:t>T</w:t>
      </w:r>
      <w:bookmarkEnd w:id="0"/>
      <w:r w:rsidRPr="009C11F6">
        <w:t>raining Occupation Pathways</w:t>
      </w:r>
    </w:p>
    <w:p w14:paraId="11A79885" w14:textId="78E663A5" w:rsidR="006F0209" w:rsidRPr="009C11F6" w:rsidRDefault="00647ADD" w:rsidP="009C11F6">
      <w:pPr>
        <w:pStyle w:val="Subtitle"/>
      </w:pPr>
      <w:r w:rsidRPr="009C11F6">
        <w:t>Mapping</w:t>
      </w:r>
      <w:r w:rsidR="00E14E29" w:rsidRPr="009C11F6">
        <w:t xml:space="preserve"> Pathways from</w:t>
      </w:r>
      <w:r w:rsidRPr="009C11F6">
        <w:t xml:space="preserve"> VET to Work</w:t>
      </w:r>
    </w:p>
    <w:p w14:paraId="4978F171" w14:textId="77777777" w:rsidR="003449C2" w:rsidRPr="003449C2" w:rsidRDefault="003449C2" w:rsidP="009C11F6">
      <w:pPr>
        <w:pStyle w:val="Heading1"/>
      </w:pPr>
      <w:r w:rsidRPr="003449C2">
        <w:t>What is TOP?</w:t>
      </w:r>
    </w:p>
    <w:p w14:paraId="3FD35D02" w14:textId="71C4C81D" w:rsidR="003449C2" w:rsidRDefault="003449C2" w:rsidP="003449C2">
      <w:pPr>
        <w:pStyle w:val="BodyText"/>
      </w:pPr>
      <w:r w:rsidRPr="003449C2">
        <w:t>The Training Occupation Pathways (TOP) dataset maps Australian Vocational Education and Training (VET) qualifications to occupations. TOP provides a comprehensive view of the diverse career pathways available through the VET system, highlighting its role in upskilling, reskilling, and supporting lifelong learning. This dataset builds on JSA’s previous work in qualification-to-occupation mapping, which has informed skills modelling, workforce planning, careers advice platforms, and policy initiatives such as the Australian Apprenticeship Priority List (</w:t>
      </w:r>
      <w:r w:rsidR="00FD0AEC">
        <w:t>the Priority List</w:t>
      </w:r>
      <w:r w:rsidRPr="003449C2">
        <w:t>).</w:t>
      </w:r>
    </w:p>
    <w:p w14:paraId="2AA3F137" w14:textId="1DAB6BCD" w:rsidR="003449C2" w:rsidRPr="003449C2" w:rsidRDefault="003449C2" w:rsidP="003449C2">
      <w:pPr>
        <w:pStyle w:val="BodyText"/>
      </w:pPr>
      <w:r w:rsidRPr="003449C2">
        <w:t xml:space="preserve">TOP introduces a new typology that categorises the </w:t>
      </w:r>
      <w:r w:rsidR="005624E4">
        <w:t>different pathways</w:t>
      </w:r>
      <w:r w:rsidRPr="003449C2">
        <w:t xml:space="preserve"> between qualifications and occupations. The typology, developed with input from Jobs and Skills Councils (JSCs), defines five key </w:t>
      </w:r>
      <w:r w:rsidR="00185359">
        <w:t xml:space="preserve">qualification </w:t>
      </w:r>
      <w:r w:rsidRPr="003449C2">
        <w:t>pathway types</w:t>
      </w:r>
      <w:r w:rsidR="00C96C75">
        <w:t xml:space="preserve"> into </w:t>
      </w:r>
      <w:r w:rsidR="005624E4">
        <w:t>work</w:t>
      </w:r>
      <w:r w:rsidRPr="003449C2">
        <w:t>:</w:t>
      </w:r>
    </w:p>
    <w:p w14:paraId="6E699C80" w14:textId="3F5C65D0" w:rsidR="003449C2" w:rsidRPr="003449C2" w:rsidRDefault="003449C2" w:rsidP="003449C2">
      <w:pPr>
        <w:pStyle w:val="ListBullet"/>
      </w:pPr>
      <w:r w:rsidRPr="00E14E29">
        <w:rPr>
          <w:rStyle w:val="Characterbold"/>
        </w:rPr>
        <w:t>Occupation ready:</w:t>
      </w:r>
      <w:r w:rsidRPr="003449C2">
        <w:t xml:space="preserve"> </w:t>
      </w:r>
      <w:r w:rsidR="00232F06" w:rsidRPr="00232F06">
        <w:t>Completing th</w:t>
      </w:r>
      <w:r w:rsidR="00232F06">
        <w:t>e</w:t>
      </w:r>
      <w:r w:rsidR="00232F06" w:rsidRPr="00232F06">
        <w:t xml:space="preserve"> qualification will provide the skills and knowledge to undertake th</w:t>
      </w:r>
      <w:r w:rsidR="00232F06">
        <w:t>e mapped</w:t>
      </w:r>
      <w:r w:rsidR="00232F06" w:rsidRPr="00232F06">
        <w:t xml:space="preserve"> occupation</w:t>
      </w:r>
      <w:r w:rsidR="00FB76B2">
        <w:t xml:space="preserve"> (noting relevant caveats)</w:t>
      </w:r>
      <w:r w:rsidR="00232F06" w:rsidRPr="00232F06">
        <w:t>.</w:t>
      </w:r>
    </w:p>
    <w:p w14:paraId="64A5CC50" w14:textId="4A3D6B11" w:rsidR="003449C2" w:rsidRPr="003449C2" w:rsidRDefault="003449C2" w:rsidP="003449C2">
      <w:pPr>
        <w:pStyle w:val="ListBullet"/>
      </w:pPr>
      <w:r w:rsidRPr="00E14E29">
        <w:rPr>
          <w:rStyle w:val="Characterbold"/>
        </w:rPr>
        <w:t>Specialised training:</w:t>
      </w:r>
      <w:r w:rsidRPr="003449C2">
        <w:t xml:space="preserve"> </w:t>
      </w:r>
      <w:r w:rsidR="00C17C85" w:rsidRPr="00C17C85">
        <w:t>Th</w:t>
      </w:r>
      <w:r w:rsidR="00C17C85">
        <w:t xml:space="preserve">e </w:t>
      </w:r>
      <w:r w:rsidR="00C17C85" w:rsidRPr="00C17C85">
        <w:t>qualification is a specialised pathway for individuals already working in th</w:t>
      </w:r>
      <w:r w:rsidR="00C17C85">
        <w:t>e mapped</w:t>
      </w:r>
      <w:r w:rsidR="00C17C85" w:rsidRPr="00C17C85">
        <w:t xml:space="preserve"> occupation to upskill or reskill for specific roles within this field.  Prior learning or experience </w:t>
      </w:r>
      <w:r w:rsidR="006311B0">
        <w:t xml:space="preserve">may be required </w:t>
      </w:r>
      <w:r w:rsidR="00BB120A">
        <w:t xml:space="preserve">for </w:t>
      </w:r>
      <w:r w:rsidR="00C17C85" w:rsidRPr="00C17C85">
        <w:t>this occupational field</w:t>
      </w:r>
      <w:r w:rsidR="00A275B3">
        <w:t xml:space="preserve"> </w:t>
      </w:r>
      <w:r w:rsidR="00C17C85" w:rsidRPr="00C17C85">
        <w:t>or to enrol in this qualification.</w:t>
      </w:r>
    </w:p>
    <w:p w14:paraId="4A039D11" w14:textId="038EBBA5" w:rsidR="003449C2" w:rsidRPr="003449C2" w:rsidRDefault="003449C2" w:rsidP="003449C2">
      <w:pPr>
        <w:pStyle w:val="ListBullet"/>
      </w:pPr>
      <w:r w:rsidRPr="00E14E29">
        <w:rPr>
          <w:rStyle w:val="Characterbold"/>
        </w:rPr>
        <w:t>Progression pathway</w:t>
      </w:r>
      <w:r w:rsidRPr="003449C2">
        <w:t xml:space="preserve">: </w:t>
      </w:r>
      <w:r w:rsidR="00EC66D7" w:rsidRPr="00EC66D7">
        <w:t>Completing th</w:t>
      </w:r>
      <w:r w:rsidR="00886179">
        <w:t>e</w:t>
      </w:r>
      <w:r w:rsidR="00EC66D7" w:rsidRPr="00EC66D7">
        <w:t xml:space="preserve"> qualification may be a pathway to other qualifications (including higher education) or relevant work experience that is required for this occupation.</w:t>
      </w:r>
    </w:p>
    <w:p w14:paraId="07AD6414" w14:textId="09338F75" w:rsidR="003449C2" w:rsidRDefault="003449C2" w:rsidP="003449C2">
      <w:pPr>
        <w:pStyle w:val="ListBullet"/>
      </w:pPr>
      <w:r w:rsidRPr="00E14E29">
        <w:rPr>
          <w:rStyle w:val="Characterbold"/>
        </w:rPr>
        <w:t>Pre-vocational:</w:t>
      </w:r>
      <w:r w:rsidRPr="003449C2">
        <w:t xml:space="preserve"> </w:t>
      </w:r>
      <w:r w:rsidR="00EC66D7" w:rsidRPr="00EC66D7">
        <w:t>The qualification provides the foundational and workplace skills prior to enrolling in the appropriate qualification for this occupation. This includes career entry and pre-apprenticeship qualifications.</w:t>
      </w:r>
    </w:p>
    <w:p w14:paraId="55CF285C" w14:textId="4D7CB4EC" w:rsidR="00D35038" w:rsidRPr="003449C2" w:rsidRDefault="00D35038" w:rsidP="003449C2">
      <w:pPr>
        <w:pStyle w:val="ListBullet"/>
      </w:pPr>
      <w:r w:rsidRPr="00D35038">
        <w:rPr>
          <w:rStyle w:val="Characterbold"/>
        </w:rPr>
        <w:t>Related</w:t>
      </w:r>
      <w:r>
        <w:t>:</w:t>
      </w:r>
      <w:r w:rsidR="005B30C7" w:rsidRPr="005B30C7">
        <w:t xml:space="preserve"> The qualification may have transferable skills and knowledge for this occupation, however further training through work experience or additional formal learning may be required.</w:t>
      </w:r>
    </w:p>
    <w:p w14:paraId="21E51102" w14:textId="529F7F67" w:rsidR="003449C2" w:rsidRPr="009C11F6" w:rsidRDefault="00176E3D" w:rsidP="009C11F6">
      <w:r>
        <w:t xml:space="preserve">The mapping of qualifications </w:t>
      </w:r>
      <w:r w:rsidR="00401170">
        <w:t xml:space="preserve">to occupations in combination </w:t>
      </w:r>
      <w:r w:rsidR="00855C27">
        <w:t xml:space="preserve">with the </w:t>
      </w:r>
      <w:proofErr w:type="gramStart"/>
      <w:r w:rsidR="00855C27">
        <w:t>pathways</w:t>
      </w:r>
      <w:proofErr w:type="gramEnd"/>
      <w:r w:rsidR="00855C27">
        <w:t xml:space="preserve"> typology </w:t>
      </w:r>
      <w:r w:rsidR="00F5639C">
        <w:t>helps illustrate</w:t>
      </w:r>
      <w:r w:rsidR="007103DA">
        <w:t xml:space="preserve"> the different training pathways an</w:t>
      </w:r>
      <w:r w:rsidR="0012619F">
        <w:t xml:space="preserve"> </w:t>
      </w:r>
      <w:r w:rsidR="0012619F" w:rsidRPr="0012619F">
        <w:t xml:space="preserve">individual can take to an occupation and the different roles and jobs within the occupation </w:t>
      </w:r>
      <w:r w:rsidR="00F5639C">
        <w:t xml:space="preserve">that </w:t>
      </w:r>
      <w:r w:rsidR="005554E1">
        <w:t xml:space="preserve">can </w:t>
      </w:r>
      <w:r w:rsidR="00F5639C">
        <w:t xml:space="preserve">be facilitated by further </w:t>
      </w:r>
      <w:r w:rsidR="0012619F" w:rsidRPr="0012619F">
        <w:t>formal</w:t>
      </w:r>
      <w:r w:rsidR="00390BBB">
        <w:t xml:space="preserve"> or informal</w:t>
      </w:r>
      <w:r w:rsidR="0012619F" w:rsidRPr="0012619F">
        <w:t xml:space="preserve"> learning</w:t>
      </w:r>
      <w:r w:rsidR="00F5639C">
        <w:t xml:space="preserve">. </w:t>
      </w:r>
      <w:r w:rsidR="0012619F" w:rsidRPr="0012619F">
        <w:t xml:space="preserve">This highlights the importance of VET </w:t>
      </w:r>
      <w:r w:rsidR="00F5639C">
        <w:t xml:space="preserve">as not only </w:t>
      </w:r>
      <w:r w:rsidR="0017552C">
        <w:t>a mechanism for job</w:t>
      </w:r>
      <w:r w:rsidR="00C234B2">
        <w:noBreakHyphen/>
      </w:r>
      <w:r w:rsidR="0017552C">
        <w:t xml:space="preserve">ready training but its potential to upskill and reskill workers to meet </w:t>
      </w:r>
      <w:r w:rsidR="002D2E22">
        <w:t xml:space="preserve">current and emerging skills needs as </w:t>
      </w:r>
      <w:r w:rsidR="0012619F">
        <w:t>shown in Figure 1.</w:t>
      </w:r>
    </w:p>
    <w:p w14:paraId="2513587A" w14:textId="4C39683B" w:rsidR="0012619F" w:rsidRPr="009C11F6" w:rsidRDefault="00D77A45" w:rsidP="009C11F6">
      <w:pPr>
        <w:pStyle w:val="Caption"/>
      </w:pPr>
      <w:r w:rsidRPr="009C11F6">
        <w:lastRenderedPageBreak/>
        <w:t>Figure 1: Training pathways for an individual pursuing a career in the Electrical Trade.</w:t>
      </w:r>
    </w:p>
    <w:p w14:paraId="5B300CC6" w14:textId="5A5E2765" w:rsidR="0012619F" w:rsidRPr="009C11F6" w:rsidRDefault="007B0CA5" w:rsidP="009C11F6">
      <w:r w:rsidRPr="009C11F6">
        <w:drawing>
          <wp:inline distT="0" distB="0" distL="0" distR="0" wp14:anchorId="7E5C45D0" wp14:editId="291D3954">
            <wp:extent cx="5629910" cy="2516695"/>
            <wp:effectExtent l="0" t="0" r="0" b="0"/>
            <wp:docPr id="2020142494" name="Picture 1" descr="Diagram illustrating the qualification pathways for an individual pursuing a career in the electrical trades. Solid purple lines represent direct qualification pathways to an occupation. An individual can pursue a Certificate III in Electrotechnology Electrician as an apprenticeship to become an Electrician. Upon completion they can enrol in a higher VET qualification as a progression pathway with an Advanced Diploma of Electrical -Engineering to become an Electrical Engineering Technician. They could also choose to do specialised training with a Diploma of Renewable Energy Engineering to become a Renewable Energy Technical Officer.  A dashed purple line represents an indirect pathway. The example presented is the Certificate II in Electrotechnology (Career Starter) which can be a pathway to become an Electrotechnology trainee or Electrical Trades Assistant. Upon completion they can choose to enrol in the Certificate III in Electrotechnology Electrician as an apprenticeship to become an Electricia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42494" name="Picture 1" descr="Diagram illustrating the qualification pathways for an individual pursuing a career in the electrical trades. Solid purple lines represent direct qualification pathways to an occupation. An individual can pursue a Certificate III in Electrotechnology Electrician as an apprenticeship to become an Electrician. Upon completion they can enrol in a higher VET qualification as a progression pathway with an Advanced Diploma of Electrical -Engineering to become an Electrical Engineering Technician. They could also choose to do specialised training with a Diploma of Renewable Energy Engineering to become a Renewable Energy Technical Officer.  A dashed purple line represents an indirect pathway. The example presented is the Certificate II in Electrotechnology (Career Starter) which can be a pathway to become an Electrotechnology trainee or Electrical Trades Assistant. Upon completion they can choose to enrol in the Certificate III in Electrotechnology Electrician as an apprenticeship to become an Electrician.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3237" cy="2527123"/>
                    </a:xfrm>
                    <a:prstGeom prst="rect">
                      <a:avLst/>
                    </a:prstGeom>
                    <a:noFill/>
                  </pic:spPr>
                </pic:pic>
              </a:graphicData>
            </a:graphic>
          </wp:inline>
        </w:drawing>
      </w:r>
    </w:p>
    <w:p w14:paraId="7BB62994" w14:textId="79D4233E" w:rsidR="00647ADD" w:rsidRDefault="008805A6" w:rsidP="009C11F6">
      <w:pPr>
        <w:pStyle w:val="Heading1"/>
      </w:pPr>
      <w:r w:rsidRPr="008805A6">
        <w:t>Why was it developed?</w:t>
      </w:r>
    </w:p>
    <w:p w14:paraId="00486043" w14:textId="6765140E" w:rsidR="00225885" w:rsidRDefault="00225885" w:rsidP="000700CE">
      <w:pPr>
        <w:pStyle w:val="BodyText"/>
      </w:pPr>
      <w:r>
        <w:t>T</w:t>
      </w:r>
      <w:r w:rsidRPr="00225885">
        <w:rPr>
          <w:lang w:eastAsia="en-AU"/>
        </w:rPr>
        <w:t xml:space="preserve">OP was developed to address the need for clearer, more accessible information about how VET qualifications relate to occupations in Australia. </w:t>
      </w:r>
      <w:r w:rsidR="00404C98" w:rsidRPr="00404C98">
        <w:rPr>
          <w:lang w:eastAsia="en-AU"/>
        </w:rPr>
        <w:t xml:space="preserve">While the VET system offers a wide range of pathways into work, information about how qualifications connect to specific occupations and workforce needs has often been fragmented across sources. </w:t>
      </w:r>
      <w:r w:rsidR="00C20536">
        <w:t xml:space="preserve">While there are useful datasets available on qualification outcomes, these are </w:t>
      </w:r>
      <w:r w:rsidR="00277784">
        <w:t xml:space="preserve">largely </w:t>
      </w:r>
      <w:r w:rsidR="00C20536">
        <w:t>focused on individual outcome</w:t>
      </w:r>
      <w:r w:rsidR="00571733">
        <w:t>s</w:t>
      </w:r>
      <w:r w:rsidR="00C20536">
        <w:t xml:space="preserve"> after course completion </w:t>
      </w:r>
      <w:r w:rsidR="00932523">
        <w:t xml:space="preserve">and </w:t>
      </w:r>
      <w:r w:rsidR="00C20536">
        <w:t>provide li</w:t>
      </w:r>
      <w:r w:rsidR="00277784">
        <w:t>mited</w:t>
      </w:r>
      <w:r w:rsidR="00C20536">
        <w:t xml:space="preserve"> indication </w:t>
      </w:r>
      <w:r w:rsidR="00D3634F">
        <w:t xml:space="preserve">of </w:t>
      </w:r>
      <w:r w:rsidR="00C20536">
        <w:t>the skills and knowledge</w:t>
      </w:r>
      <w:r w:rsidR="002F03F7">
        <w:t xml:space="preserve"> acquired</w:t>
      </w:r>
      <w:r w:rsidR="00C20536">
        <w:t xml:space="preserve"> through training</w:t>
      </w:r>
      <w:r w:rsidR="00A068F8">
        <w:t>,</w:t>
      </w:r>
      <w:r w:rsidR="00C20536">
        <w:t xml:space="preserve"> and the</w:t>
      </w:r>
      <w:r w:rsidR="002F03F7">
        <w:t xml:space="preserve"> skills</w:t>
      </w:r>
      <w:r w:rsidR="00C20536">
        <w:t xml:space="preserve"> requirements of industry.</w:t>
      </w:r>
    </w:p>
    <w:p w14:paraId="2F3A226A" w14:textId="0DE8614E" w:rsidR="000700CE" w:rsidRPr="00225885" w:rsidRDefault="000700CE" w:rsidP="000700CE">
      <w:pPr>
        <w:pStyle w:val="BodyText"/>
        <w:rPr>
          <w:lang w:eastAsia="en-AU"/>
        </w:rPr>
      </w:pPr>
      <w:r w:rsidRPr="000700CE">
        <w:rPr>
          <w:lang w:eastAsia="en-AU"/>
        </w:rPr>
        <w:t xml:space="preserve">TOP brings </w:t>
      </w:r>
      <w:r w:rsidR="00F94402">
        <w:t xml:space="preserve">together </w:t>
      </w:r>
      <w:r w:rsidRPr="000700CE">
        <w:rPr>
          <w:lang w:eastAsia="en-AU"/>
        </w:rPr>
        <w:t xml:space="preserve">information </w:t>
      </w:r>
      <w:r w:rsidR="00D06C5B">
        <w:t>on how qualifications and occupations are connected</w:t>
      </w:r>
      <w:r w:rsidR="00F94402">
        <w:t>,</w:t>
      </w:r>
      <w:r w:rsidR="00D06C5B" w:rsidRPr="000700CE">
        <w:rPr>
          <w:lang w:eastAsia="en-AU"/>
        </w:rPr>
        <w:t xml:space="preserve"> </w:t>
      </w:r>
      <w:r w:rsidRPr="000700CE">
        <w:rPr>
          <w:lang w:eastAsia="en-AU"/>
        </w:rPr>
        <w:t>to better illustrate the relationship between training, skills development and labour market demand.</w:t>
      </w:r>
    </w:p>
    <w:p w14:paraId="73A19978" w14:textId="429B5DB9" w:rsidR="00225885" w:rsidRPr="00225885" w:rsidRDefault="00C20536" w:rsidP="00225885">
      <w:pPr>
        <w:pStyle w:val="BodyText"/>
        <w:rPr>
          <w:lang w:eastAsia="en-AU"/>
        </w:rPr>
      </w:pPr>
      <w:r>
        <w:t>The k</w:t>
      </w:r>
      <w:r w:rsidR="00225885" w:rsidRPr="00225885">
        <w:rPr>
          <w:lang w:eastAsia="en-AU"/>
        </w:rPr>
        <w:t>ey motivations for developing TOP include:</w:t>
      </w:r>
    </w:p>
    <w:p w14:paraId="1989741A" w14:textId="7028D565" w:rsidR="00225885" w:rsidRPr="00225885" w:rsidRDefault="00225885" w:rsidP="00225885">
      <w:pPr>
        <w:pStyle w:val="ListBullet"/>
      </w:pPr>
      <w:r w:rsidRPr="006E1FB4">
        <w:rPr>
          <w:rStyle w:val="Characterbold"/>
        </w:rPr>
        <w:t>Supporting workforce planning</w:t>
      </w:r>
      <w:r w:rsidR="006E1FB4">
        <w:t>: B</w:t>
      </w:r>
      <w:r w:rsidRPr="00225885">
        <w:t xml:space="preserve">y mapping qualifications to occupations, TOP helps policymakers and industry stakeholders </w:t>
      </w:r>
      <w:r w:rsidR="00DC1AB3">
        <w:t xml:space="preserve">analyse where training is contributing to workforce capability, and where additional skilling or alternative pathways may be required to meet current and emerging demand. </w:t>
      </w:r>
    </w:p>
    <w:p w14:paraId="4937D3B3" w14:textId="3CF9D865" w:rsidR="00225885" w:rsidRPr="00225885" w:rsidRDefault="00225885" w:rsidP="00225885">
      <w:pPr>
        <w:pStyle w:val="ListBullet"/>
      </w:pPr>
      <w:r w:rsidRPr="006E1FB4">
        <w:rPr>
          <w:rStyle w:val="Characterbold"/>
        </w:rPr>
        <w:t>Enhancing careers advice</w:t>
      </w:r>
      <w:r w:rsidRPr="00225885">
        <w:t xml:space="preserve">: The dataset </w:t>
      </w:r>
      <w:r w:rsidR="00C36F71">
        <w:t>can support careers discussions by showing</w:t>
      </w:r>
      <w:r w:rsidRPr="00225885">
        <w:t xml:space="preserve"> </w:t>
      </w:r>
      <w:r w:rsidR="00CC5C10">
        <w:t xml:space="preserve">how </w:t>
      </w:r>
      <w:r w:rsidRPr="00225885">
        <w:t>different qualifications</w:t>
      </w:r>
      <w:r w:rsidR="00CC5C10">
        <w:t xml:space="preserve"> may support entry, progression, or transition between occupations</w:t>
      </w:r>
      <w:r w:rsidRPr="00225885">
        <w:t>.</w:t>
      </w:r>
    </w:p>
    <w:p w14:paraId="7DC15416" w14:textId="13EFE9C9" w:rsidR="00225885" w:rsidRPr="00225885" w:rsidRDefault="00225885" w:rsidP="00225885">
      <w:pPr>
        <w:pStyle w:val="ListBullet"/>
      </w:pPr>
      <w:r w:rsidRPr="006E1FB4">
        <w:rPr>
          <w:rStyle w:val="Characterbold"/>
        </w:rPr>
        <w:t>Informing policy and reform:</w:t>
      </w:r>
      <w:r w:rsidRPr="00225885">
        <w:t xml:space="preserve"> TOP supports evidence-based decision-making for VET reform and related policy initiatives</w:t>
      </w:r>
      <w:r w:rsidR="004F1EC4">
        <w:t xml:space="preserve"> such as </w:t>
      </w:r>
      <w:r w:rsidR="0048099D">
        <w:t>target</w:t>
      </w:r>
      <w:r w:rsidR="00C36F71">
        <w:t>ed</w:t>
      </w:r>
      <w:r w:rsidR="0048099D">
        <w:t xml:space="preserve"> incentives for training based on demand</w:t>
      </w:r>
      <w:r w:rsidRPr="00225885">
        <w:t>.</w:t>
      </w:r>
    </w:p>
    <w:p w14:paraId="316346D2" w14:textId="3DC2448C" w:rsidR="009C11F6" w:rsidRPr="009C11F6" w:rsidRDefault="00225885" w:rsidP="009C11F6">
      <w:pPr>
        <w:pStyle w:val="ListBullet"/>
      </w:pPr>
      <w:r w:rsidRPr="006E1FB4">
        <w:rPr>
          <w:rStyle w:val="Characterbold"/>
        </w:rPr>
        <w:t>Improving data quality:</w:t>
      </w:r>
      <w:r w:rsidRPr="00225885">
        <w:t xml:space="preserve"> The project responds to stakeholder feedback about the need for more accurate, relevant, and user-friendly data on training pathway</w:t>
      </w:r>
      <w:r w:rsidR="0048099D">
        <w:t>s to address the challenges of a rapidly evolving workforce</w:t>
      </w:r>
      <w:r w:rsidR="0090060E">
        <w:t>.</w:t>
      </w:r>
      <w:r w:rsidR="009C11F6">
        <w:br w:type="page"/>
      </w:r>
    </w:p>
    <w:p w14:paraId="555F537F" w14:textId="77777777" w:rsidR="00E07F43" w:rsidRPr="00E07F43" w:rsidRDefault="00E07F43" w:rsidP="009C11F6">
      <w:pPr>
        <w:pStyle w:val="Heading1"/>
      </w:pPr>
      <w:r w:rsidRPr="00E07F43">
        <w:t>How was it developed?</w:t>
      </w:r>
    </w:p>
    <w:p w14:paraId="45131603" w14:textId="77777777" w:rsidR="00E07F43" w:rsidRPr="00E07F43" w:rsidRDefault="00E07F43" w:rsidP="00E07F43">
      <w:pPr>
        <w:pStyle w:val="BodyText"/>
      </w:pPr>
      <w:r w:rsidRPr="00E07F43">
        <w:t>The development of TOP combined data-driven techniques, qualitative analysis, and extensive consultation with industry experts:</w:t>
      </w:r>
    </w:p>
    <w:p w14:paraId="084059FE" w14:textId="53D68A54" w:rsidR="00E07F43" w:rsidRPr="00E07F43" w:rsidRDefault="00E07F43" w:rsidP="00E07F43">
      <w:pPr>
        <w:pStyle w:val="ListNumber"/>
      </w:pPr>
      <w:r w:rsidRPr="003D0E2A">
        <w:rPr>
          <w:rStyle w:val="Characterbold"/>
        </w:rPr>
        <w:t>Natural Language Processing (NLP):</w:t>
      </w:r>
      <w:r w:rsidRPr="00E07F43">
        <w:t xml:space="preserve"> A large language model was used to assess text similarity between VET qualifications (sourced from </w:t>
      </w:r>
      <w:r w:rsidR="002F03F7">
        <w:t>the National Training Register</w:t>
      </w:r>
      <w:r w:rsidRPr="00E07F43">
        <w:t>) and occupational descriptions (from the Occupational Standard Classification for Australia, OSCA). This generated initial</w:t>
      </w:r>
      <w:r w:rsidR="002F03F7">
        <w:t xml:space="preserve"> skill similarity</w:t>
      </w:r>
      <w:r w:rsidRPr="00E07F43">
        <w:t xml:space="preserve"> matches between qualifications and 1,156 occupations.</w:t>
      </w:r>
    </w:p>
    <w:p w14:paraId="27C92424" w14:textId="34CD9571" w:rsidR="00E07F43" w:rsidRPr="00E07F43" w:rsidRDefault="00E07F43" w:rsidP="00E07F43">
      <w:pPr>
        <w:pStyle w:val="ListNumber"/>
      </w:pPr>
      <w:r w:rsidRPr="003D0E2A">
        <w:rPr>
          <w:rStyle w:val="Characterbold"/>
        </w:rPr>
        <w:t>Internal Data Validation:</w:t>
      </w:r>
      <w:r w:rsidRPr="00E07F43">
        <w:t xml:space="preserve"> The model’s outputs were</w:t>
      </w:r>
      <w:r w:rsidR="002F03F7">
        <w:t xml:space="preserve"> then</w:t>
      </w:r>
      <w:r w:rsidRPr="00E07F43">
        <w:t xml:space="preserve"> constrained to the top 10 matches in each direction and manually reviewed by JSA analysts. Real-world data, such as the proportion of workers holding specific qualifications (from PLIDA and Census data), and qualitative research were used to validate matches.</w:t>
      </w:r>
    </w:p>
    <w:p w14:paraId="6A7C3BC3" w14:textId="2F334416" w:rsidR="00E07F43" w:rsidRDefault="00E07F43" w:rsidP="00E07F43">
      <w:pPr>
        <w:pStyle w:val="ListNumber"/>
      </w:pPr>
      <w:r w:rsidRPr="003D0E2A">
        <w:rPr>
          <w:rStyle w:val="Characterbold"/>
        </w:rPr>
        <w:t xml:space="preserve">Applying the </w:t>
      </w:r>
      <w:r w:rsidR="00674BCB">
        <w:rPr>
          <w:rStyle w:val="Characterbold"/>
        </w:rPr>
        <w:t>p</w:t>
      </w:r>
      <w:r w:rsidRPr="003D0E2A">
        <w:rPr>
          <w:rStyle w:val="Characterbold"/>
        </w:rPr>
        <w:t xml:space="preserve">athways </w:t>
      </w:r>
      <w:r w:rsidR="00674BCB">
        <w:rPr>
          <w:rStyle w:val="Characterbold"/>
        </w:rPr>
        <w:t>t</w:t>
      </w:r>
      <w:r w:rsidRPr="003D0E2A">
        <w:rPr>
          <w:rStyle w:val="Characterbold"/>
        </w:rPr>
        <w:t>ypology:</w:t>
      </w:r>
      <w:r w:rsidRPr="00E07F43">
        <w:t xml:space="preserve"> Each match was categorised</w:t>
      </w:r>
      <w:r w:rsidR="00B5440C">
        <w:t xml:space="preserve"> based on the </w:t>
      </w:r>
      <w:r w:rsidR="008450D2">
        <w:t xml:space="preserve">newly developed </w:t>
      </w:r>
      <w:r w:rsidR="00674BCB">
        <w:t>p</w:t>
      </w:r>
      <w:r w:rsidR="008450D2">
        <w:t xml:space="preserve">athways </w:t>
      </w:r>
      <w:r w:rsidR="00674BCB">
        <w:t>t</w:t>
      </w:r>
      <w:r w:rsidR="008450D2">
        <w:t>ypology</w:t>
      </w:r>
      <w:r w:rsidRPr="00E07F43">
        <w:t xml:space="preserve"> using a </w:t>
      </w:r>
      <w:r w:rsidR="003B038B">
        <w:t>quantitative method</w:t>
      </w:r>
      <w:r w:rsidRPr="00E07F43">
        <w:t xml:space="preserve"> based on qualification intent</w:t>
      </w:r>
      <w:r w:rsidR="008450D2">
        <w:t xml:space="preserve"> (based on the National Training Register)</w:t>
      </w:r>
      <w:r w:rsidRPr="00E07F43">
        <w:t>, pathways information</w:t>
      </w:r>
      <w:r w:rsidR="008450D2">
        <w:t xml:space="preserve"> in </w:t>
      </w:r>
      <w:r w:rsidR="005240FA">
        <w:t xml:space="preserve">careers advice platforms such as </w:t>
      </w:r>
      <w:r w:rsidR="005240FA" w:rsidRPr="005240FA">
        <w:rPr>
          <w:rStyle w:val="Characteritalic"/>
        </w:rPr>
        <w:t>YourCareer</w:t>
      </w:r>
      <w:r w:rsidRPr="00E07F43">
        <w:t>, administrative data</w:t>
      </w:r>
      <w:r w:rsidR="005240FA">
        <w:t xml:space="preserve"> on employer subsidies for training</w:t>
      </w:r>
      <w:r w:rsidRPr="00E07F43">
        <w:t>, and skill level differences</w:t>
      </w:r>
      <w:r w:rsidR="0017445A">
        <w:t xml:space="preserve"> codified both in the Australian Qualification Framework and OSCA</w:t>
      </w:r>
      <w:r w:rsidRPr="00E07F43">
        <w:t xml:space="preserve">. </w:t>
      </w:r>
      <w:r w:rsidR="004D69F8">
        <w:t>These datasets supplemented an automated coding process which was then</w:t>
      </w:r>
      <w:r w:rsidRPr="00E07F43">
        <w:t xml:space="preserve"> manual</w:t>
      </w:r>
      <w:r w:rsidR="00015577">
        <w:t>ly</w:t>
      </w:r>
      <w:r w:rsidRPr="00E07F43">
        <w:t xml:space="preserve"> review</w:t>
      </w:r>
      <w:r w:rsidR="004D69F8">
        <w:t>ed</w:t>
      </w:r>
      <w:r w:rsidR="0017445A">
        <w:t xml:space="preserve"> by </w:t>
      </w:r>
      <w:r w:rsidR="0011737F">
        <w:t>human checkers</w:t>
      </w:r>
      <w:r w:rsidRPr="00E07F43">
        <w:t xml:space="preserve"> to ensure accuracy.</w:t>
      </w:r>
    </w:p>
    <w:p w14:paraId="21DB1581" w14:textId="7923F51F" w:rsidR="00495F06" w:rsidRPr="00E07F43" w:rsidRDefault="00495F06" w:rsidP="00E07F43">
      <w:pPr>
        <w:pStyle w:val="ListNumber"/>
      </w:pPr>
      <w:r w:rsidRPr="00300244">
        <w:rPr>
          <w:rStyle w:val="Characterbold"/>
        </w:rPr>
        <w:t xml:space="preserve">Consideration of </w:t>
      </w:r>
      <w:r w:rsidR="00B5440C">
        <w:rPr>
          <w:rStyle w:val="Characterbold"/>
        </w:rPr>
        <w:t>li</w:t>
      </w:r>
      <w:r w:rsidRPr="00300244">
        <w:rPr>
          <w:rStyle w:val="Characterbold"/>
        </w:rPr>
        <w:t>censing and regulatory requirements</w:t>
      </w:r>
      <w:r>
        <w:t xml:space="preserve">: Licensing and regulatory </w:t>
      </w:r>
      <w:r w:rsidR="00030B83">
        <w:t xml:space="preserve">information </w:t>
      </w:r>
      <w:r w:rsidR="00304C9C">
        <w:t xml:space="preserve">was </w:t>
      </w:r>
      <w:r w:rsidR="00030B83">
        <w:t xml:space="preserve">included </w:t>
      </w:r>
      <w:r w:rsidR="00304C9C">
        <w:t xml:space="preserve">in the dataset </w:t>
      </w:r>
      <w:r w:rsidR="00030B83">
        <w:t xml:space="preserve">as </w:t>
      </w:r>
      <w:r w:rsidR="00A95C69">
        <w:t xml:space="preserve">a </w:t>
      </w:r>
      <w:r w:rsidR="00030B83">
        <w:t>special conditions</w:t>
      </w:r>
      <w:r w:rsidR="00304C9C">
        <w:t xml:space="preserve"> field. This was </w:t>
      </w:r>
      <w:r w:rsidR="003646CE">
        <w:t>to better guide users on specific occupational requirements</w:t>
      </w:r>
      <w:r w:rsidR="00DE11FC">
        <w:t xml:space="preserve"> and restrictions to entry</w:t>
      </w:r>
      <w:r w:rsidR="003646CE">
        <w:t xml:space="preserve">. These </w:t>
      </w:r>
      <w:r w:rsidR="00DE11FC">
        <w:t>were</w:t>
      </w:r>
      <w:r w:rsidR="003646CE">
        <w:t xml:space="preserve"> </w:t>
      </w:r>
      <w:proofErr w:type="gramStart"/>
      <w:r w:rsidR="003646CE">
        <w:t>auto</w:t>
      </w:r>
      <w:r w:rsidR="00EB40A6">
        <w:t>-</w:t>
      </w:r>
      <w:r w:rsidR="003646CE">
        <w:t>populated</w:t>
      </w:r>
      <w:proofErr w:type="gramEnd"/>
      <w:r w:rsidR="003646CE">
        <w:t xml:space="preserve"> using existing licensing and registration </w:t>
      </w:r>
      <w:r w:rsidR="00DE11FC">
        <w:t>labels</w:t>
      </w:r>
      <w:r w:rsidR="003646CE">
        <w:t xml:space="preserve"> indicated within the OSCA classification</w:t>
      </w:r>
      <w:r w:rsidR="00DE11FC">
        <w:t xml:space="preserve"> (where licensing is required or may be required)</w:t>
      </w:r>
      <w:r w:rsidR="003646CE">
        <w:t xml:space="preserve">. </w:t>
      </w:r>
      <w:r w:rsidR="00300244">
        <w:t>However, TOP does not</w:t>
      </w:r>
      <w:r w:rsidR="00C25FEB">
        <w:t>, nor was it designed to,</w:t>
      </w:r>
      <w:r w:rsidR="00300244">
        <w:t xml:space="preserve"> identify the specific license or registration requiremen</w:t>
      </w:r>
      <w:r w:rsidR="00DE11FC">
        <w:t>ts for each occupation</w:t>
      </w:r>
      <w:r w:rsidR="00300244">
        <w:t xml:space="preserve">. </w:t>
      </w:r>
    </w:p>
    <w:p w14:paraId="3B0D9B01" w14:textId="5BABA860" w:rsidR="00E07F43" w:rsidRPr="00E07F43" w:rsidRDefault="00E07F43" w:rsidP="00E07F43">
      <w:pPr>
        <w:pStyle w:val="ListNumber"/>
      </w:pPr>
      <w:r w:rsidRPr="003D0E2A">
        <w:rPr>
          <w:rStyle w:val="Characterbold"/>
        </w:rPr>
        <w:t>External Validation with J</w:t>
      </w:r>
      <w:r w:rsidR="007218A7">
        <w:rPr>
          <w:rStyle w:val="Characterbold"/>
        </w:rPr>
        <w:t>obs and Skills Councils</w:t>
      </w:r>
      <w:r w:rsidR="00706B4F">
        <w:rPr>
          <w:rStyle w:val="Characterbold"/>
        </w:rPr>
        <w:t xml:space="preserve"> (JSC</w:t>
      </w:r>
      <w:r w:rsidR="00AC5498">
        <w:rPr>
          <w:rStyle w:val="Characterbold"/>
        </w:rPr>
        <w:t>s</w:t>
      </w:r>
      <w:r w:rsidR="00706B4F">
        <w:rPr>
          <w:rStyle w:val="Characterbold"/>
        </w:rPr>
        <w:t>)</w:t>
      </w:r>
      <w:r w:rsidRPr="003D0E2A">
        <w:rPr>
          <w:rStyle w:val="Characterbold"/>
        </w:rPr>
        <w:t>:</w:t>
      </w:r>
      <w:r w:rsidRPr="00E07F43">
        <w:t xml:space="preserve"> </w:t>
      </w:r>
      <w:r w:rsidR="007218A7">
        <w:t>JSCs</w:t>
      </w:r>
      <w:r w:rsidRPr="00E07F43">
        <w:t xml:space="preserve"> reviewed and validated the dataset, providing feedback based on their industry expertise and workforce planning experience. This iterative process ensured the dataset’s relevance and accuracy</w:t>
      </w:r>
      <w:r w:rsidR="00E40B92">
        <w:t xml:space="preserve"> while mitigating risks of misinterpretation by other users</w:t>
      </w:r>
      <w:r w:rsidRPr="00E07F43">
        <w:t>.</w:t>
      </w:r>
      <w:r w:rsidR="00706B4F">
        <w:t xml:space="preserve"> The JSCs were also consulted on the terms and definitions of the pathways typology</w:t>
      </w:r>
      <w:r w:rsidR="004D69F8">
        <w:t xml:space="preserve"> and indicators of where licensing</w:t>
      </w:r>
      <w:r w:rsidR="00DB435A">
        <w:t xml:space="preserve">, </w:t>
      </w:r>
      <w:r w:rsidR="00B622C3">
        <w:t xml:space="preserve">registration </w:t>
      </w:r>
      <w:r w:rsidR="00DB435A">
        <w:t xml:space="preserve">or enrolment conditions </w:t>
      </w:r>
      <w:r w:rsidR="00B622C3">
        <w:t>may be a consideration</w:t>
      </w:r>
      <w:r w:rsidR="0081711A">
        <w:t>.</w:t>
      </w:r>
    </w:p>
    <w:p w14:paraId="5923502B" w14:textId="54CE592E" w:rsidR="0088161F" w:rsidRPr="00474A3B" w:rsidRDefault="00172A99" w:rsidP="009C11F6">
      <w:pPr>
        <w:pStyle w:val="BodyText"/>
      </w:pPr>
      <w:r>
        <w:t xml:space="preserve">As a result of using data-driven techniques combined with </w:t>
      </w:r>
      <w:r w:rsidR="00BD0E68">
        <w:t>feedback and validation from the JSCs</w:t>
      </w:r>
      <w:r w:rsidR="00497A46">
        <w:t xml:space="preserve">, </w:t>
      </w:r>
      <w:r w:rsidR="00BD0E68">
        <w:t xml:space="preserve">a dataset of qualification to occupation matches </w:t>
      </w:r>
      <w:r w:rsidR="0081711A">
        <w:t xml:space="preserve">was </w:t>
      </w:r>
      <w:r w:rsidR="00BD0E68">
        <w:t xml:space="preserve">produced as </w:t>
      </w:r>
      <w:r w:rsidR="0005313A">
        <w:t>a many</w:t>
      </w:r>
      <w:r w:rsidR="0081711A">
        <w:noBreakHyphen/>
      </w:r>
      <w:r w:rsidR="0005313A">
        <w:t>to</w:t>
      </w:r>
      <w:r w:rsidR="0081711A">
        <w:noBreakHyphen/>
      </w:r>
      <w:r w:rsidR="0005313A">
        <w:t xml:space="preserve">many </w:t>
      </w:r>
      <w:proofErr w:type="gramStart"/>
      <w:r w:rsidR="0005313A">
        <w:t>concordance</w:t>
      </w:r>
      <w:proofErr w:type="gramEnd"/>
      <w:r w:rsidR="0005313A">
        <w:t xml:space="preserve"> with additional pathways flags (based on the typology) </w:t>
      </w:r>
      <w:r w:rsidR="00F66D98">
        <w:t xml:space="preserve">and special conditions to entry </w:t>
      </w:r>
      <w:r w:rsidR="00DB435A">
        <w:t xml:space="preserve">or enrolment where applicable. </w:t>
      </w:r>
      <w:r w:rsidR="001F632E">
        <w:t xml:space="preserve">Table 1 is an example of the different </w:t>
      </w:r>
      <w:r w:rsidR="0072379E">
        <w:t>pathways into work after completing an Electrotechnology Electrician qualification.</w:t>
      </w:r>
      <w:r w:rsidR="0088161F" w:rsidRPr="00474A3B">
        <w:br w:type="page"/>
      </w:r>
    </w:p>
    <w:p w14:paraId="39FC49B9" w14:textId="0DC813DA" w:rsidR="00001BC3" w:rsidRPr="009C11F6" w:rsidRDefault="0072379E" w:rsidP="009C11F6">
      <w:pPr>
        <w:pStyle w:val="Caption"/>
      </w:pPr>
      <w:r w:rsidRPr="009C11F6">
        <w:t xml:space="preserve">Table 1: </w:t>
      </w:r>
      <w:r w:rsidR="00E46D50" w:rsidRPr="009C11F6">
        <w:t>Occupational pathways for UEE30820 Certificate III in Electrotechnology Electrician</w:t>
      </w:r>
      <w:r w:rsidR="00BF06CA" w:rsidRPr="009C11F6">
        <w:t xml:space="preserve"> in the TOP dataset.</w:t>
      </w:r>
    </w:p>
    <w:tbl>
      <w:tblPr>
        <w:tblStyle w:val="CustomTablebasic"/>
        <w:tblW w:w="0" w:type="auto"/>
        <w:tblLook w:val="04A0" w:firstRow="1" w:lastRow="0" w:firstColumn="1" w:lastColumn="0" w:noHBand="0" w:noVBand="1"/>
      </w:tblPr>
      <w:tblGrid>
        <w:gridCol w:w="1560"/>
        <w:gridCol w:w="2409"/>
        <w:gridCol w:w="1985"/>
        <w:gridCol w:w="3073"/>
      </w:tblGrid>
      <w:tr w:rsidR="0058171A" w14:paraId="4C480C90" w14:textId="77777777" w:rsidTr="00A55F30">
        <w:trPr>
          <w:cnfStyle w:val="100000000000" w:firstRow="1" w:lastRow="0" w:firstColumn="0" w:lastColumn="0" w:oddVBand="0" w:evenVBand="0" w:oddHBand="0" w:evenHBand="0" w:firstRowFirstColumn="0" w:firstRowLastColumn="0" w:lastRowFirstColumn="0" w:lastRowLastColumn="0"/>
        </w:trPr>
        <w:tc>
          <w:tcPr>
            <w:tcW w:w="1560" w:type="dxa"/>
          </w:tcPr>
          <w:p w14:paraId="06911549" w14:textId="4A0DF1DD" w:rsidR="0058171A" w:rsidRPr="0058171A" w:rsidRDefault="0058171A" w:rsidP="0058171A">
            <w:pPr>
              <w:pStyle w:val="BodyText"/>
            </w:pPr>
            <w:r w:rsidRPr="0058171A">
              <w:t>OSCA Code</w:t>
            </w:r>
          </w:p>
        </w:tc>
        <w:tc>
          <w:tcPr>
            <w:tcW w:w="2409" w:type="dxa"/>
          </w:tcPr>
          <w:p w14:paraId="06EA3F14" w14:textId="14047BC3" w:rsidR="0058171A" w:rsidRPr="0058171A" w:rsidRDefault="0058171A" w:rsidP="0058171A">
            <w:pPr>
              <w:pStyle w:val="BodyText"/>
            </w:pPr>
            <w:r w:rsidRPr="0058171A">
              <w:t>OSCA Title</w:t>
            </w:r>
          </w:p>
        </w:tc>
        <w:tc>
          <w:tcPr>
            <w:tcW w:w="1985" w:type="dxa"/>
          </w:tcPr>
          <w:p w14:paraId="6382A686" w14:textId="0B0C9E77" w:rsidR="0058171A" w:rsidRPr="0058171A" w:rsidRDefault="0058171A" w:rsidP="0058171A">
            <w:pPr>
              <w:pStyle w:val="BodyText"/>
            </w:pPr>
            <w:r w:rsidRPr="0058171A">
              <w:t>Pathway</w:t>
            </w:r>
          </w:p>
        </w:tc>
        <w:tc>
          <w:tcPr>
            <w:tcW w:w="3073" w:type="dxa"/>
          </w:tcPr>
          <w:p w14:paraId="263B4EBA" w14:textId="7E27FEAA" w:rsidR="0058171A" w:rsidRPr="0058171A" w:rsidRDefault="0058171A" w:rsidP="0058171A">
            <w:pPr>
              <w:pStyle w:val="BodyText"/>
            </w:pPr>
            <w:r w:rsidRPr="0058171A">
              <w:t>Special conditions</w:t>
            </w:r>
          </w:p>
        </w:tc>
      </w:tr>
      <w:tr w:rsidR="0058171A" w14:paraId="4E05DF10" w14:textId="77777777" w:rsidTr="00A55F30">
        <w:tc>
          <w:tcPr>
            <w:tcW w:w="1560" w:type="dxa"/>
          </w:tcPr>
          <w:p w14:paraId="0316C5BC" w14:textId="5F61ABE1" w:rsidR="0058171A" w:rsidRPr="0058171A" w:rsidRDefault="0058171A" w:rsidP="0058171A">
            <w:pPr>
              <w:pStyle w:val="BodyText"/>
            </w:pPr>
            <w:r w:rsidRPr="0058171A">
              <w:t>381231</w:t>
            </w:r>
          </w:p>
        </w:tc>
        <w:tc>
          <w:tcPr>
            <w:tcW w:w="2409" w:type="dxa"/>
          </w:tcPr>
          <w:p w14:paraId="1BAC7379" w14:textId="410BB4C6" w:rsidR="0058171A" w:rsidRPr="0058171A" w:rsidRDefault="0058171A" w:rsidP="0058171A">
            <w:pPr>
              <w:pStyle w:val="BodyText"/>
            </w:pPr>
            <w:r w:rsidRPr="0058171A">
              <w:t>Electrician (General)</w:t>
            </w:r>
          </w:p>
        </w:tc>
        <w:tc>
          <w:tcPr>
            <w:tcW w:w="1985" w:type="dxa"/>
          </w:tcPr>
          <w:p w14:paraId="41D6A8F3" w14:textId="7922E831" w:rsidR="0058171A" w:rsidRPr="0058171A" w:rsidRDefault="0058171A" w:rsidP="0058171A">
            <w:pPr>
              <w:pStyle w:val="BodyText"/>
            </w:pPr>
            <w:r w:rsidRPr="0058171A">
              <w:t>Occupation ready</w:t>
            </w:r>
          </w:p>
        </w:tc>
        <w:tc>
          <w:tcPr>
            <w:tcW w:w="3073" w:type="dxa"/>
          </w:tcPr>
          <w:p w14:paraId="631C4166" w14:textId="4B329EF4" w:rsidR="0058171A" w:rsidRPr="0058171A" w:rsidRDefault="0058171A" w:rsidP="0058171A">
            <w:pPr>
              <w:pStyle w:val="BodyText"/>
            </w:pPr>
            <w:r w:rsidRPr="0058171A">
              <w:t xml:space="preserve">Licensing and registration </w:t>
            </w:r>
            <w:proofErr w:type="gramStart"/>
            <w:r w:rsidRPr="0058171A">
              <w:t>is</w:t>
            </w:r>
            <w:proofErr w:type="gramEnd"/>
            <w:r w:rsidRPr="0058171A">
              <w:t xml:space="preserve"> required.</w:t>
            </w:r>
          </w:p>
        </w:tc>
      </w:tr>
      <w:tr w:rsidR="0058171A" w14:paraId="0A6D8117" w14:textId="77777777" w:rsidTr="00A55F30">
        <w:trPr>
          <w:cnfStyle w:val="000000010000" w:firstRow="0" w:lastRow="0" w:firstColumn="0" w:lastColumn="0" w:oddVBand="0" w:evenVBand="0" w:oddHBand="0" w:evenHBand="1" w:firstRowFirstColumn="0" w:firstRowLastColumn="0" w:lastRowFirstColumn="0" w:lastRowLastColumn="0"/>
        </w:trPr>
        <w:tc>
          <w:tcPr>
            <w:tcW w:w="1560" w:type="dxa"/>
          </w:tcPr>
          <w:p w14:paraId="524B5010" w14:textId="7008D9EB" w:rsidR="0058171A" w:rsidRPr="0058171A" w:rsidRDefault="0058171A" w:rsidP="0058171A">
            <w:pPr>
              <w:pStyle w:val="BodyText"/>
            </w:pPr>
            <w:r w:rsidRPr="0058171A">
              <w:t>899933</w:t>
            </w:r>
          </w:p>
        </w:tc>
        <w:tc>
          <w:tcPr>
            <w:tcW w:w="2409" w:type="dxa"/>
          </w:tcPr>
          <w:p w14:paraId="2E4B5B31" w14:textId="05B49FF7" w:rsidR="0058171A" w:rsidRPr="0058171A" w:rsidRDefault="0058171A" w:rsidP="0058171A">
            <w:pPr>
              <w:pStyle w:val="BodyText"/>
            </w:pPr>
            <w:r w:rsidRPr="0058171A">
              <w:t>Electrical or Telecommunications Trades Assistant</w:t>
            </w:r>
          </w:p>
        </w:tc>
        <w:tc>
          <w:tcPr>
            <w:tcW w:w="1985" w:type="dxa"/>
          </w:tcPr>
          <w:p w14:paraId="1BF6376D" w14:textId="08182AAD" w:rsidR="0058171A" w:rsidRPr="0058171A" w:rsidRDefault="0058171A" w:rsidP="0058171A">
            <w:pPr>
              <w:pStyle w:val="BodyText"/>
            </w:pPr>
            <w:r w:rsidRPr="0058171A">
              <w:t>Occupation ready</w:t>
            </w:r>
          </w:p>
        </w:tc>
        <w:tc>
          <w:tcPr>
            <w:tcW w:w="3073" w:type="dxa"/>
          </w:tcPr>
          <w:p w14:paraId="4FB91528" w14:textId="4A5D045F" w:rsidR="0058171A" w:rsidRPr="0058171A" w:rsidRDefault="009218FB" w:rsidP="0058171A">
            <w:pPr>
              <w:pStyle w:val="BodyText"/>
            </w:pPr>
            <w:r>
              <w:t>-</w:t>
            </w:r>
          </w:p>
        </w:tc>
      </w:tr>
      <w:tr w:rsidR="0058171A" w14:paraId="288E0152" w14:textId="77777777" w:rsidTr="00A55F30">
        <w:tc>
          <w:tcPr>
            <w:tcW w:w="1560" w:type="dxa"/>
          </w:tcPr>
          <w:p w14:paraId="25FE15DD" w14:textId="2229DF8E" w:rsidR="0058171A" w:rsidRPr="0058171A" w:rsidRDefault="0058171A" w:rsidP="0058171A">
            <w:pPr>
              <w:pStyle w:val="BodyText"/>
            </w:pPr>
            <w:r w:rsidRPr="0058171A">
              <w:t>313232</w:t>
            </w:r>
          </w:p>
        </w:tc>
        <w:tc>
          <w:tcPr>
            <w:tcW w:w="2409" w:type="dxa"/>
          </w:tcPr>
          <w:p w14:paraId="1F999634" w14:textId="3B72009C" w:rsidR="0058171A" w:rsidRPr="0058171A" w:rsidRDefault="0058171A" w:rsidP="0058171A">
            <w:pPr>
              <w:pStyle w:val="BodyText"/>
            </w:pPr>
            <w:r w:rsidRPr="0058171A">
              <w:t>Electrical Engineering Technician</w:t>
            </w:r>
          </w:p>
        </w:tc>
        <w:tc>
          <w:tcPr>
            <w:tcW w:w="1985" w:type="dxa"/>
          </w:tcPr>
          <w:p w14:paraId="62241757" w14:textId="205A30F5" w:rsidR="0058171A" w:rsidRPr="0058171A" w:rsidRDefault="0058171A" w:rsidP="0058171A">
            <w:pPr>
              <w:pStyle w:val="BodyText"/>
            </w:pPr>
            <w:r w:rsidRPr="0058171A">
              <w:t xml:space="preserve">Progression </w:t>
            </w:r>
            <w:r w:rsidR="00524636">
              <w:t>p</w:t>
            </w:r>
            <w:r w:rsidR="00524636" w:rsidRPr="0058171A">
              <w:t>athway</w:t>
            </w:r>
          </w:p>
        </w:tc>
        <w:tc>
          <w:tcPr>
            <w:tcW w:w="3073" w:type="dxa"/>
          </w:tcPr>
          <w:p w14:paraId="1DA04544" w14:textId="2E30E7B8" w:rsidR="0058171A" w:rsidRPr="0058171A" w:rsidRDefault="0058171A" w:rsidP="0058171A">
            <w:pPr>
              <w:pStyle w:val="BodyText"/>
            </w:pPr>
            <w:r w:rsidRPr="0058171A">
              <w:t>Licensing and registration may be required.</w:t>
            </w:r>
          </w:p>
        </w:tc>
      </w:tr>
      <w:tr w:rsidR="0058171A" w14:paraId="3B167953" w14:textId="77777777" w:rsidTr="00A55F30">
        <w:trPr>
          <w:cnfStyle w:val="000000010000" w:firstRow="0" w:lastRow="0" w:firstColumn="0" w:lastColumn="0" w:oddVBand="0" w:evenVBand="0" w:oddHBand="0" w:evenHBand="1" w:firstRowFirstColumn="0" w:firstRowLastColumn="0" w:lastRowFirstColumn="0" w:lastRowLastColumn="0"/>
        </w:trPr>
        <w:tc>
          <w:tcPr>
            <w:tcW w:w="1560" w:type="dxa"/>
          </w:tcPr>
          <w:p w14:paraId="6AD5626E" w14:textId="253658CF" w:rsidR="0058171A" w:rsidRPr="0058171A" w:rsidRDefault="0058171A" w:rsidP="0058171A">
            <w:pPr>
              <w:pStyle w:val="BodyText"/>
            </w:pPr>
            <w:r w:rsidRPr="0058171A">
              <w:t>243331</w:t>
            </w:r>
          </w:p>
        </w:tc>
        <w:tc>
          <w:tcPr>
            <w:tcW w:w="2409" w:type="dxa"/>
          </w:tcPr>
          <w:p w14:paraId="172E0648" w14:textId="30F9C44F" w:rsidR="0058171A" w:rsidRPr="0058171A" w:rsidRDefault="0058171A" w:rsidP="0058171A">
            <w:pPr>
              <w:pStyle w:val="BodyText"/>
            </w:pPr>
            <w:r w:rsidRPr="0058171A">
              <w:t>Electrical Engineer</w:t>
            </w:r>
          </w:p>
        </w:tc>
        <w:tc>
          <w:tcPr>
            <w:tcW w:w="1985" w:type="dxa"/>
          </w:tcPr>
          <w:p w14:paraId="5BB3B66C" w14:textId="4F3F87F7" w:rsidR="0058171A" w:rsidRPr="0058171A" w:rsidRDefault="0058171A" w:rsidP="0058171A">
            <w:pPr>
              <w:pStyle w:val="BodyText"/>
            </w:pPr>
            <w:r w:rsidRPr="0058171A">
              <w:t xml:space="preserve">Progression </w:t>
            </w:r>
            <w:r w:rsidR="00524636">
              <w:t>p</w:t>
            </w:r>
            <w:r w:rsidR="00524636" w:rsidRPr="0058171A">
              <w:t>athway</w:t>
            </w:r>
          </w:p>
        </w:tc>
        <w:tc>
          <w:tcPr>
            <w:tcW w:w="3073" w:type="dxa"/>
          </w:tcPr>
          <w:p w14:paraId="186A24E7" w14:textId="2F735D10" w:rsidR="0058171A" w:rsidRPr="0058171A" w:rsidRDefault="0058171A" w:rsidP="0058171A">
            <w:pPr>
              <w:pStyle w:val="BodyText"/>
            </w:pPr>
            <w:r w:rsidRPr="0058171A">
              <w:t>Licensing and registration may be required.</w:t>
            </w:r>
          </w:p>
        </w:tc>
      </w:tr>
      <w:tr w:rsidR="0058171A" w14:paraId="2B9B3C49" w14:textId="77777777" w:rsidTr="00A55F30">
        <w:tc>
          <w:tcPr>
            <w:tcW w:w="1560" w:type="dxa"/>
          </w:tcPr>
          <w:p w14:paraId="089224CA" w14:textId="77C5EC2D" w:rsidR="0058171A" w:rsidRPr="0058171A" w:rsidRDefault="0058171A" w:rsidP="0058171A">
            <w:pPr>
              <w:pStyle w:val="BodyText"/>
            </w:pPr>
            <w:r w:rsidRPr="0058171A">
              <w:t>381233</w:t>
            </w:r>
          </w:p>
        </w:tc>
        <w:tc>
          <w:tcPr>
            <w:tcW w:w="2409" w:type="dxa"/>
          </w:tcPr>
          <w:p w14:paraId="699A0716" w14:textId="7F02717B" w:rsidR="0058171A" w:rsidRPr="0058171A" w:rsidRDefault="0058171A" w:rsidP="0058171A">
            <w:pPr>
              <w:pStyle w:val="BodyText"/>
            </w:pPr>
            <w:r w:rsidRPr="0058171A">
              <w:t>Industrial Electrician</w:t>
            </w:r>
          </w:p>
        </w:tc>
        <w:tc>
          <w:tcPr>
            <w:tcW w:w="1985" w:type="dxa"/>
          </w:tcPr>
          <w:p w14:paraId="550ECF8D" w14:textId="1BC874B2" w:rsidR="0058171A" w:rsidRPr="0058171A" w:rsidRDefault="0058171A" w:rsidP="0058171A">
            <w:pPr>
              <w:pStyle w:val="BodyText"/>
            </w:pPr>
            <w:r w:rsidRPr="0058171A">
              <w:t>Related</w:t>
            </w:r>
          </w:p>
        </w:tc>
        <w:tc>
          <w:tcPr>
            <w:tcW w:w="3073" w:type="dxa"/>
          </w:tcPr>
          <w:p w14:paraId="343D3807" w14:textId="743191A0" w:rsidR="0058171A" w:rsidRPr="0058171A" w:rsidRDefault="0058171A" w:rsidP="0058171A">
            <w:pPr>
              <w:pStyle w:val="BodyText"/>
            </w:pPr>
            <w:r w:rsidRPr="0058171A">
              <w:t xml:space="preserve">Licensing and registration </w:t>
            </w:r>
            <w:proofErr w:type="gramStart"/>
            <w:r w:rsidRPr="0058171A">
              <w:t>is</w:t>
            </w:r>
            <w:proofErr w:type="gramEnd"/>
            <w:r w:rsidRPr="0058171A">
              <w:t xml:space="preserve"> required.</w:t>
            </w:r>
          </w:p>
        </w:tc>
      </w:tr>
      <w:tr w:rsidR="0058171A" w14:paraId="4D7B445D" w14:textId="77777777" w:rsidTr="00A55F30">
        <w:trPr>
          <w:cnfStyle w:val="000000010000" w:firstRow="0" w:lastRow="0" w:firstColumn="0" w:lastColumn="0" w:oddVBand="0" w:evenVBand="0" w:oddHBand="0" w:evenHBand="1" w:firstRowFirstColumn="0" w:firstRowLastColumn="0" w:lastRowFirstColumn="0" w:lastRowLastColumn="0"/>
        </w:trPr>
        <w:tc>
          <w:tcPr>
            <w:tcW w:w="1560" w:type="dxa"/>
          </w:tcPr>
          <w:p w14:paraId="683942F6" w14:textId="2CAC9379" w:rsidR="0058171A" w:rsidRPr="0058171A" w:rsidRDefault="0058171A" w:rsidP="0058171A">
            <w:pPr>
              <w:pStyle w:val="BodyText"/>
            </w:pPr>
            <w:r w:rsidRPr="0058171A">
              <w:t>381232</w:t>
            </w:r>
          </w:p>
        </w:tc>
        <w:tc>
          <w:tcPr>
            <w:tcW w:w="2409" w:type="dxa"/>
          </w:tcPr>
          <w:p w14:paraId="77CAC117" w14:textId="73A2559B" w:rsidR="0058171A" w:rsidRPr="0058171A" w:rsidRDefault="0058171A" w:rsidP="0058171A">
            <w:pPr>
              <w:pStyle w:val="BodyText"/>
            </w:pPr>
            <w:r w:rsidRPr="0058171A">
              <w:t>Electrical Fitter</w:t>
            </w:r>
          </w:p>
        </w:tc>
        <w:tc>
          <w:tcPr>
            <w:tcW w:w="1985" w:type="dxa"/>
          </w:tcPr>
          <w:p w14:paraId="385E7482" w14:textId="35BB148B" w:rsidR="0058171A" w:rsidRPr="0058171A" w:rsidRDefault="0058171A" w:rsidP="0058171A">
            <w:pPr>
              <w:pStyle w:val="BodyText"/>
            </w:pPr>
            <w:r w:rsidRPr="0058171A">
              <w:t>Related</w:t>
            </w:r>
          </w:p>
        </w:tc>
        <w:tc>
          <w:tcPr>
            <w:tcW w:w="3073" w:type="dxa"/>
          </w:tcPr>
          <w:p w14:paraId="1AA88176" w14:textId="650FEE70" w:rsidR="0058171A" w:rsidRPr="0058171A" w:rsidRDefault="0058171A" w:rsidP="0058171A">
            <w:pPr>
              <w:pStyle w:val="BodyText"/>
            </w:pPr>
            <w:r w:rsidRPr="0058171A">
              <w:t xml:space="preserve">Licensing and registration </w:t>
            </w:r>
            <w:proofErr w:type="gramStart"/>
            <w:r w:rsidRPr="0058171A">
              <w:t>is</w:t>
            </w:r>
            <w:proofErr w:type="gramEnd"/>
            <w:r w:rsidRPr="0058171A">
              <w:t xml:space="preserve"> required.</w:t>
            </w:r>
          </w:p>
        </w:tc>
      </w:tr>
    </w:tbl>
    <w:p w14:paraId="28E43667" w14:textId="77777777" w:rsidR="008F6E10" w:rsidRPr="008F6E10" w:rsidRDefault="008F6E10" w:rsidP="009C11F6">
      <w:pPr>
        <w:pStyle w:val="Heading1"/>
      </w:pPr>
      <w:r w:rsidRPr="008F6E10">
        <w:t>Who will use it?</w:t>
      </w:r>
    </w:p>
    <w:p w14:paraId="5607D892" w14:textId="77777777" w:rsidR="008F6E10" w:rsidRPr="008F6E10" w:rsidRDefault="008F6E10" w:rsidP="008F6E10">
      <w:pPr>
        <w:pStyle w:val="BodyText"/>
      </w:pPr>
      <w:r w:rsidRPr="008F6E10">
        <w:t>TOP is designed for a broad range of users:</w:t>
      </w:r>
    </w:p>
    <w:p w14:paraId="060C3A00" w14:textId="5888E50D" w:rsidR="008F6E10" w:rsidRPr="008F6E10" w:rsidRDefault="008F6E10" w:rsidP="008F6E10">
      <w:pPr>
        <w:pStyle w:val="ListBullet"/>
      </w:pPr>
      <w:r w:rsidRPr="009D182B">
        <w:rPr>
          <w:rStyle w:val="Characterbold"/>
        </w:rPr>
        <w:t>Policy makers and government agencies</w:t>
      </w:r>
      <w:r w:rsidRPr="008F6E10">
        <w:t xml:space="preserve">: To inform skills modelling, workforce planning, </w:t>
      </w:r>
      <w:r w:rsidR="0036333D">
        <w:t xml:space="preserve">and </w:t>
      </w:r>
      <w:r w:rsidR="00F1245A">
        <w:t xml:space="preserve">better targeting </w:t>
      </w:r>
      <w:r w:rsidR="00410F3A">
        <w:t xml:space="preserve">of </w:t>
      </w:r>
      <w:r w:rsidR="00F1245A">
        <w:t xml:space="preserve">training incentives to skills shortages and skills in demand. </w:t>
      </w:r>
    </w:p>
    <w:p w14:paraId="1E19C720" w14:textId="77777777" w:rsidR="008F6E10" w:rsidRPr="008F6E10" w:rsidRDefault="008F6E10" w:rsidP="008F6E10">
      <w:pPr>
        <w:pStyle w:val="ListBullet"/>
      </w:pPr>
      <w:r w:rsidRPr="009D182B">
        <w:rPr>
          <w:rStyle w:val="Characterbold"/>
        </w:rPr>
        <w:t>Industry and Jobs and Skills Councils</w:t>
      </w:r>
      <w:r w:rsidRPr="008F6E10">
        <w:t>: For workforce planning, training package development, and industry intelligence.</w:t>
      </w:r>
    </w:p>
    <w:p w14:paraId="5DF8E825" w14:textId="0B233DA6" w:rsidR="008F6E10" w:rsidRPr="008F6E10" w:rsidRDefault="008F6E10" w:rsidP="008F6E10">
      <w:pPr>
        <w:pStyle w:val="ListBullet"/>
      </w:pPr>
      <w:r w:rsidRPr="009D182B">
        <w:rPr>
          <w:rStyle w:val="Characterbold"/>
        </w:rPr>
        <w:t>Education and training providers</w:t>
      </w:r>
      <w:r w:rsidRPr="008F6E10">
        <w:t xml:space="preserve">: To align course offerings with labour market needs and </w:t>
      </w:r>
      <w:r w:rsidR="0058171A">
        <w:t>provide information</w:t>
      </w:r>
      <w:r w:rsidR="0058171A" w:rsidRPr="008F6E10">
        <w:t xml:space="preserve"> </w:t>
      </w:r>
      <w:r w:rsidRPr="008F6E10">
        <w:t xml:space="preserve">on </w:t>
      </w:r>
      <w:r w:rsidR="0058171A">
        <w:t xml:space="preserve">possible </w:t>
      </w:r>
      <w:r w:rsidRPr="008F6E10">
        <w:t>career pathways.</w:t>
      </w:r>
    </w:p>
    <w:p w14:paraId="30EEC542" w14:textId="6B51B1A1" w:rsidR="008F6E10" w:rsidRPr="008F6E10" w:rsidRDefault="008F6E10" w:rsidP="008F6E10">
      <w:pPr>
        <w:pStyle w:val="ListBullet"/>
      </w:pPr>
      <w:r w:rsidRPr="009D182B">
        <w:rPr>
          <w:rStyle w:val="Characterbold"/>
        </w:rPr>
        <w:t>Career advisors and individuals:</w:t>
      </w:r>
      <w:r w:rsidRPr="008F6E10">
        <w:t xml:space="preserve"> </w:t>
      </w:r>
      <w:r w:rsidR="00C579E6" w:rsidRPr="00C579E6">
        <w:t xml:space="preserve">To provide an additional resource that can support job seekers and career changers to </w:t>
      </w:r>
      <w:r w:rsidR="00AB457F">
        <w:t xml:space="preserve">identify relationships between </w:t>
      </w:r>
      <w:r w:rsidR="00C65671">
        <w:t>occupations and qualifications</w:t>
      </w:r>
      <w:r w:rsidR="00C579E6" w:rsidRPr="00C579E6">
        <w:t>.</w:t>
      </w:r>
    </w:p>
    <w:p w14:paraId="53124B71" w14:textId="77777777" w:rsidR="008F6E10" w:rsidRPr="008F6E10" w:rsidRDefault="008F6E10" w:rsidP="008F6E10">
      <w:pPr>
        <w:pStyle w:val="ListBullet"/>
      </w:pPr>
      <w:r w:rsidRPr="009D182B">
        <w:rPr>
          <w:rStyle w:val="Characterbold"/>
        </w:rPr>
        <w:t>Researchers and analysts</w:t>
      </w:r>
      <w:r w:rsidRPr="008F6E10">
        <w:t>: For labour market analysis, qualification-to-occupation mapping, and skills-based research.</w:t>
      </w:r>
    </w:p>
    <w:p w14:paraId="020F9CCD" w14:textId="2CA126A4" w:rsidR="008805A6" w:rsidRPr="00E07F43" w:rsidRDefault="00BA16B7" w:rsidP="00E07F43">
      <w:pPr>
        <w:pStyle w:val="BodyText"/>
      </w:pPr>
      <w:r w:rsidRPr="00BA16B7">
        <w:t xml:space="preserve">While all care has been taken to ensure the accuracy of the datasets, there are several limitations of the dataset including challenges in capturing nuanced occupational outcomes, variable licensing requirements, rapidly changing industry needs, and the complexity of making the dataset user-friendly for all stakeholders. </w:t>
      </w:r>
      <w:r w:rsidR="00365522" w:rsidRPr="00365522">
        <w:t xml:space="preserve">Most importantly, this analysis was done at a national level and may not capture specific industry requirements that vary across States and Territories. </w:t>
      </w:r>
      <w:r w:rsidRPr="00BA16B7">
        <w:t xml:space="preserve">Therefore, </w:t>
      </w:r>
      <w:r w:rsidR="00F130AF">
        <w:t>regular</w:t>
      </w:r>
      <w:r w:rsidR="00F130AF" w:rsidRPr="00BA16B7">
        <w:t xml:space="preserve"> </w:t>
      </w:r>
      <w:r w:rsidRPr="00BA16B7">
        <w:t xml:space="preserve">updates and ongoing engagement and feedback from stakeholders </w:t>
      </w:r>
      <w:r w:rsidR="00493FED">
        <w:t>are</w:t>
      </w:r>
      <w:r w:rsidR="00493FED" w:rsidRPr="00BA16B7">
        <w:t xml:space="preserve"> </w:t>
      </w:r>
      <w:r w:rsidRPr="00BA16B7">
        <w:t>critical in its application to current and future use cases.</w:t>
      </w:r>
      <w:r w:rsidR="00BF47BE" w:rsidRPr="00BF47BE">
        <w:t xml:space="preserve"> </w:t>
      </w:r>
      <w:r w:rsidR="00BF47BE" w:rsidRPr="008F6E10">
        <w:t>Ongoing consultation and feedback from users will be critical for continuous improvement, ensuring the dataset remains relevant and robust for all stakeholders.</w:t>
      </w:r>
    </w:p>
    <w:sectPr w:rsidR="008805A6" w:rsidRPr="00E07F43" w:rsidSect="00E70FCA">
      <w:footerReference w:type="default" r:id="rId9"/>
      <w:headerReference w:type="first" r:id="rId10"/>
      <w:footerReference w:type="first" r:id="rId11"/>
      <w:pgSz w:w="11907" w:h="16839" w:code="9"/>
      <w:pgMar w:top="1270" w:right="1440" w:bottom="12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D4D96" w14:textId="77777777" w:rsidR="00705245" w:rsidRDefault="00705245" w:rsidP="00E12845">
      <w:pPr>
        <w:spacing w:before="0" w:after="0"/>
      </w:pPr>
      <w:r>
        <w:separator/>
      </w:r>
    </w:p>
  </w:endnote>
  <w:endnote w:type="continuationSeparator" w:id="0">
    <w:p w14:paraId="18AD5E0E" w14:textId="77777777" w:rsidR="00705245" w:rsidRDefault="0070524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AEDE53" w14:textId="329C0EAA" w:rsidR="00210B75" w:rsidRDefault="00210B75">
    <w:pPr>
      <w:pStyle w:val="Footer"/>
    </w:pPr>
    <w:r w:rsidRPr="00835A0D">
      <w:t>Jobs and Skills Australia –</w:t>
    </w:r>
    <w:r>
      <w:t xml:space="preserve"> </w:t>
    </w:r>
    <w:fldSimple w:instr=" STYLEREF  Title  \* MERGEFORMAT ">
      <w:r w:rsidR="000F51D5">
        <w:rPr>
          <w:noProof/>
        </w:rPr>
        <w:t>Training Occupation Pathways</w:t>
      </w:r>
    </w:fldSimple>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rPr>
      <w:t>1</w:t>
    </w:r>
    <w:r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0768D" w14:textId="66FCE4AB" w:rsidR="00FC728C" w:rsidRDefault="00210B75" w:rsidP="00FC728C">
    <w:pPr>
      <w:pStyle w:val="Footer"/>
    </w:pPr>
    <w:r w:rsidRPr="00835A0D">
      <w:t>Jobs and Skills Australia –</w:t>
    </w:r>
    <w:r>
      <w:t xml:space="preserve"> </w:t>
    </w:r>
    <w:fldSimple w:instr=" STYLEREF  Title  \* MERGEFORMAT ">
      <w:r w:rsidR="000F51D5">
        <w:rPr>
          <w:noProof/>
        </w:rPr>
        <w:t>Training Occupation Pathways</w:t>
      </w:r>
    </w:fldSimple>
    <w:r w:rsidR="00FC728C">
      <w:tab/>
    </w:r>
    <w:r w:rsidR="00FC728C" w:rsidRPr="00024595">
      <w:rPr>
        <w:rStyle w:val="PageNumber"/>
      </w:rPr>
      <w:fldChar w:fldCharType="begin"/>
    </w:r>
    <w:r w:rsidR="00FC728C" w:rsidRPr="00024595">
      <w:rPr>
        <w:rStyle w:val="PageNumber"/>
      </w:rPr>
      <w:instrText xml:space="preserve"> PAGE   \* MERGEFORMAT </w:instrText>
    </w:r>
    <w:r w:rsidR="00FC728C" w:rsidRPr="00024595">
      <w:rPr>
        <w:rStyle w:val="PageNumber"/>
      </w:rPr>
      <w:fldChar w:fldCharType="separate"/>
    </w:r>
    <w:r w:rsidR="00CC6CBC">
      <w:rPr>
        <w:rStyle w:val="PageNumber"/>
        <w:noProof/>
      </w:rPr>
      <w:t>3</w:t>
    </w:r>
    <w:r w:rsidR="00FC728C"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8CB2A" w14:textId="77777777" w:rsidR="00705245" w:rsidRDefault="00705245" w:rsidP="00E12845">
      <w:pPr>
        <w:spacing w:before="0" w:after="0"/>
      </w:pPr>
      <w:r>
        <w:separator/>
      </w:r>
    </w:p>
  </w:footnote>
  <w:footnote w:type="continuationSeparator" w:id="0">
    <w:p w14:paraId="0E1FD0CA" w14:textId="77777777" w:rsidR="00705245" w:rsidRDefault="0070524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34A28" w14:textId="77777777" w:rsidR="00E70FCA" w:rsidRDefault="00E70FCA" w:rsidP="00E70FCA">
    <w:pPr>
      <w:pStyle w:val="Header"/>
    </w:pPr>
    <w:r>
      <w:rPr>
        <w:noProof/>
      </w:rPr>
      <w:drawing>
        <wp:anchor distT="0" distB="0" distL="114300" distR="114300" simplePos="0" relativeHeight="251658240" behindDoc="0" locked="0" layoutInCell="1" allowOverlap="1" wp14:anchorId="465DE1BE" wp14:editId="1AAA1C9A">
          <wp:simplePos x="0" y="0"/>
          <wp:positionH relativeFrom="page">
            <wp:align>right</wp:align>
          </wp:positionH>
          <wp:positionV relativeFrom="paragraph">
            <wp:posOffset>-466725</wp:posOffset>
          </wp:positionV>
          <wp:extent cx="7550596" cy="1624330"/>
          <wp:effectExtent l="0" t="0" r="0" b="0"/>
          <wp:wrapNone/>
          <wp:docPr id="61820109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8487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0596" cy="1624330"/>
                  </a:xfrm>
                  <a:prstGeom prst="rect">
                    <a:avLst/>
                  </a:prstGeom>
                </pic:spPr>
              </pic:pic>
            </a:graphicData>
          </a:graphic>
          <wp14:sizeRelH relativeFrom="page">
            <wp14:pctWidth>0</wp14:pctWidth>
          </wp14:sizeRelH>
          <wp14:sizeRelV relativeFrom="page">
            <wp14:pctHeight>0</wp14:pctHeight>
          </wp14:sizeRelV>
        </wp:anchor>
      </w:drawing>
    </w:r>
  </w:p>
  <w:p w14:paraId="6590AB3C" w14:textId="77777777" w:rsidR="00E70FCA" w:rsidRDefault="00E70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D2D44"/>
    <w:multiLevelType w:val="multilevel"/>
    <w:tmpl w:val="6A8CD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F7801"/>
    <w:multiLevelType w:val="multilevel"/>
    <w:tmpl w:val="EAA2F742"/>
    <w:numStyleLink w:val="TableListNumbermaster"/>
  </w:abstractNum>
  <w:abstractNum w:abstractNumId="4"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2E010B"/>
    <w:multiLevelType w:val="multilevel"/>
    <w:tmpl w:val="0D96AACA"/>
    <w:numStyleLink w:val="AppendixHeadingmaster"/>
  </w:abstractNum>
  <w:abstractNum w:abstractNumId="6" w15:restartNumberingAfterBreak="0">
    <w:nsid w:val="14913431"/>
    <w:multiLevelType w:val="multilevel"/>
    <w:tmpl w:val="28F46D40"/>
    <w:numStyleLink w:val="ListNumbermaster"/>
  </w:abstractNum>
  <w:abstractNum w:abstractNumId="7" w15:restartNumberingAfterBreak="0">
    <w:nsid w:val="17A434C9"/>
    <w:multiLevelType w:val="multilevel"/>
    <w:tmpl w:val="113457F2"/>
    <w:numStyleLink w:val="Headingsmaster"/>
  </w:abstractNum>
  <w:abstractNum w:abstractNumId="8"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B76778"/>
    <w:multiLevelType w:val="multilevel"/>
    <w:tmpl w:val="56043EA4"/>
    <w:numStyleLink w:val="TableListBulletmaster"/>
  </w:abstractNum>
  <w:abstractNum w:abstractNumId="10" w15:restartNumberingAfterBreak="0">
    <w:nsid w:val="1E1304D0"/>
    <w:multiLevelType w:val="multilevel"/>
    <w:tmpl w:val="56043EA4"/>
    <w:numStyleLink w:val="TableListBulletmaster"/>
  </w:abstractNum>
  <w:abstractNum w:abstractNumId="11"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695D78"/>
    <w:multiLevelType w:val="multilevel"/>
    <w:tmpl w:val="EAA2F742"/>
    <w:numStyleLink w:val="TableListNumbermaster"/>
  </w:abstractNum>
  <w:abstractNum w:abstractNumId="13"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B5927AB"/>
    <w:multiLevelType w:val="multilevel"/>
    <w:tmpl w:val="12B88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0E4DE9"/>
    <w:multiLevelType w:val="multilevel"/>
    <w:tmpl w:val="56043EA4"/>
    <w:numStyleLink w:val="TableListBulletmaster"/>
  </w:abstractNum>
  <w:abstractNum w:abstractNumId="16"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0C415FF"/>
    <w:multiLevelType w:val="multilevel"/>
    <w:tmpl w:val="113457F2"/>
    <w:numStyleLink w:val="Headingsmaster"/>
  </w:abstractNum>
  <w:abstractNum w:abstractNumId="18" w15:restartNumberingAfterBreak="0">
    <w:nsid w:val="311066B6"/>
    <w:multiLevelType w:val="multilevel"/>
    <w:tmpl w:val="113457F2"/>
    <w:numStyleLink w:val="Headingsmaster"/>
  </w:abstractNum>
  <w:abstractNum w:abstractNumId="19" w15:restartNumberingAfterBreak="0">
    <w:nsid w:val="34666B61"/>
    <w:multiLevelType w:val="multilevel"/>
    <w:tmpl w:val="113457F2"/>
    <w:numStyleLink w:val="Headingsmaster"/>
  </w:abstractNum>
  <w:abstractNum w:abstractNumId="20" w15:restartNumberingAfterBreak="0">
    <w:nsid w:val="36B75813"/>
    <w:multiLevelType w:val="multilevel"/>
    <w:tmpl w:val="0D96AACA"/>
    <w:numStyleLink w:val="AppendixHeadingmaster"/>
  </w:abstractNum>
  <w:abstractNum w:abstractNumId="21" w15:restartNumberingAfterBreak="0">
    <w:nsid w:val="3C9723CF"/>
    <w:multiLevelType w:val="multilevel"/>
    <w:tmpl w:val="56043EA4"/>
    <w:numStyleLink w:val="TableListBulletmaster"/>
  </w:abstractNum>
  <w:abstractNum w:abstractNumId="22" w15:restartNumberingAfterBreak="0">
    <w:nsid w:val="3C9F68FB"/>
    <w:multiLevelType w:val="multilevel"/>
    <w:tmpl w:val="113457F2"/>
    <w:numStyleLink w:val="Headingsmaster"/>
  </w:abstractNum>
  <w:abstractNum w:abstractNumId="2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4D764C"/>
    <w:multiLevelType w:val="multilevel"/>
    <w:tmpl w:val="EAA2F742"/>
    <w:numStyleLink w:val="TableListNumbermaster"/>
  </w:abstractNum>
  <w:abstractNum w:abstractNumId="25" w15:restartNumberingAfterBreak="0">
    <w:nsid w:val="51910100"/>
    <w:multiLevelType w:val="multilevel"/>
    <w:tmpl w:val="113457F2"/>
    <w:numStyleLink w:val="Headingsmaster"/>
  </w:abstractNum>
  <w:abstractNum w:abstractNumId="26"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32D74CC"/>
    <w:multiLevelType w:val="multilevel"/>
    <w:tmpl w:val="0D96AACA"/>
    <w:numStyleLink w:val="AppendixHeadingmaster"/>
  </w:abstractNum>
  <w:abstractNum w:abstractNumId="29"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59CA"/>
    <w:multiLevelType w:val="multilevel"/>
    <w:tmpl w:val="9F703E2E"/>
    <w:numStyleLink w:val="ListBulletmaster"/>
  </w:abstractNum>
  <w:abstractNum w:abstractNumId="31" w15:restartNumberingAfterBreak="0">
    <w:nsid w:val="6B4C12B8"/>
    <w:multiLevelType w:val="multilevel"/>
    <w:tmpl w:val="113457F2"/>
    <w:numStyleLink w:val="Headingsmaster"/>
  </w:abstractNum>
  <w:abstractNum w:abstractNumId="32" w15:restartNumberingAfterBreak="0">
    <w:nsid w:val="6C3F031A"/>
    <w:multiLevelType w:val="multilevel"/>
    <w:tmpl w:val="A1224394"/>
    <w:numStyleLink w:val="ListLegalmaster"/>
  </w:abstractNum>
  <w:abstractNum w:abstractNumId="33" w15:restartNumberingAfterBreak="0">
    <w:nsid w:val="733804C3"/>
    <w:multiLevelType w:val="multilevel"/>
    <w:tmpl w:val="DAB8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F8707D"/>
    <w:multiLevelType w:val="multilevel"/>
    <w:tmpl w:val="A1224394"/>
    <w:numStyleLink w:val="ListLegalmaster"/>
  </w:abstractNum>
  <w:abstractNum w:abstractNumId="35" w15:restartNumberingAfterBreak="0">
    <w:nsid w:val="7D6D1012"/>
    <w:multiLevelType w:val="multilevel"/>
    <w:tmpl w:val="EAA2F742"/>
    <w:numStyleLink w:val="TableListNumbermaster"/>
  </w:abstractNum>
  <w:abstractNum w:abstractNumId="36" w15:restartNumberingAfterBreak="0">
    <w:nsid w:val="7D881735"/>
    <w:multiLevelType w:val="multilevel"/>
    <w:tmpl w:val="113457F2"/>
    <w:numStyleLink w:val="Headingsmaster"/>
  </w:abstractNum>
  <w:abstractNum w:abstractNumId="37" w15:restartNumberingAfterBreak="0">
    <w:nsid w:val="7F9E156F"/>
    <w:multiLevelType w:val="multilevel"/>
    <w:tmpl w:val="F01A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336156">
    <w:abstractNumId w:val="4"/>
  </w:num>
  <w:num w:numId="2" w16cid:durableId="1950045772">
    <w:abstractNumId w:val="27"/>
  </w:num>
  <w:num w:numId="3" w16cid:durableId="290287643">
    <w:abstractNumId w:val="8"/>
  </w:num>
  <w:num w:numId="4" w16cid:durableId="1869679674">
    <w:abstractNumId w:val="29"/>
  </w:num>
  <w:num w:numId="5" w16cid:durableId="2032871560">
    <w:abstractNumId w:val="16"/>
  </w:num>
  <w:num w:numId="6" w16cid:durableId="310910324">
    <w:abstractNumId w:val="26"/>
  </w:num>
  <w:num w:numId="7" w16cid:durableId="753476416">
    <w:abstractNumId w:val="11"/>
  </w:num>
  <w:num w:numId="8" w16cid:durableId="1722048815">
    <w:abstractNumId w:val="3"/>
  </w:num>
  <w:num w:numId="9" w16cid:durableId="1790736337">
    <w:abstractNumId w:val="23"/>
  </w:num>
  <w:num w:numId="10" w16cid:durableId="1926304350">
    <w:abstractNumId w:val="6"/>
  </w:num>
  <w:num w:numId="11" w16cid:durableId="874537139">
    <w:abstractNumId w:val="30"/>
  </w:num>
  <w:num w:numId="12" w16cid:durableId="759377971">
    <w:abstractNumId w:val="9"/>
  </w:num>
  <w:num w:numId="13" w16cid:durableId="107823657">
    <w:abstractNumId w:val="13"/>
  </w:num>
  <w:num w:numId="14" w16cid:durableId="1930505832">
    <w:abstractNumId w:val="34"/>
  </w:num>
  <w:num w:numId="15" w16cid:durableId="1858039008">
    <w:abstractNumId w:val="31"/>
  </w:num>
  <w:num w:numId="16" w16cid:durableId="1409770210">
    <w:abstractNumId w:val="28"/>
  </w:num>
  <w:num w:numId="17" w16cid:durableId="95685893">
    <w:abstractNumId w:val="32"/>
  </w:num>
  <w:num w:numId="18" w16cid:durableId="770515265">
    <w:abstractNumId w:val="13"/>
  </w:num>
  <w:num w:numId="19" w16cid:durableId="713041904">
    <w:abstractNumId w:val="32"/>
  </w:num>
  <w:num w:numId="20" w16cid:durableId="2057582421">
    <w:abstractNumId w:val="32"/>
  </w:num>
  <w:num w:numId="21" w16cid:durableId="2062821214">
    <w:abstractNumId w:val="25"/>
  </w:num>
  <w:num w:numId="22" w16cid:durableId="618410884">
    <w:abstractNumId w:val="36"/>
  </w:num>
  <w:num w:numId="23" w16cid:durableId="1320232845">
    <w:abstractNumId w:val="1"/>
  </w:num>
  <w:num w:numId="24" w16cid:durableId="1249077048">
    <w:abstractNumId w:val="10"/>
  </w:num>
  <w:num w:numId="25" w16cid:durableId="1552837590">
    <w:abstractNumId w:val="21"/>
  </w:num>
  <w:num w:numId="26" w16cid:durableId="734856478">
    <w:abstractNumId w:val="35"/>
  </w:num>
  <w:num w:numId="27" w16cid:durableId="1136530311">
    <w:abstractNumId w:val="24"/>
  </w:num>
  <w:num w:numId="28" w16cid:durableId="1221482542">
    <w:abstractNumId w:val="15"/>
  </w:num>
  <w:num w:numId="29" w16cid:durableId="2087678997">
    <w:abstractNumId w:val="12"/>
  </w:num>
  <w:num w:numId="30" w16cid:durableId="963854149">
    <w:abstractNumId w:val="0"/>
  </w:num>
  <w:num w:numId="31" w16cid:durableId="2035225280">
    <w:abstractNumId w:val="5"/>
  </w:num>
  <w:num w:numId="32" w16cid:durableId="1742405919">
    <w:abstractNumId w:val="20"/>
    <w:lvlOverride w:ilvl="0">
      <w:lvl w:ilvl="0">
        <w:start w:val="1"/>
        <w:numFmt w:val="upperLetter"/>
        <w:pStyle w:val="AppendixHeading1"/>
        <w:lvlText w:val="Appendix %1"/>
        <w:lvlJc w:val="left"/>
        <w:pPr>
          <w:ind w:left="2268" w:hanging="2268"/>
        </w:pPr>
      </w:lvl>
    </w:lvlOverride>
  </w:num>
  <w:num w:numId="33" w16cid:durableId="411391810">
    <w:abstractNumId w:val="22"/>
  </w:num>
  <w:num w:numId="34" w16cid:durableId="1442914095">
    <w:abstractNumId w:val="7"/>
  </w:num>
  <w:num w:numId="35" w16cid:durableId="691956747">
    <w:abstractNumId w:val="19"/>
  </w:num>
  <w:num w:numId="36" w16cid:durableId="1156337329">
    <w:abstractNumId w:val="17"/>
  </w:num>
  <w:num w:numId="37" w16cid:durableId="1349261214">
    <w:abstractNumId w:val="18"/>
  </w:num>
  <w:num w:numId="38" w16cid:durableId="634800952">
    <w:abstractNumId w:val="1"/>
  </w:num>
  <w:num w:numId="39" w16cid:durableId="1029179933">
    <w:abstractNumId w:val="37"/>
  </w:num>
  <w:num w:numId="40" w16cid:durableId="1683437527">
    <w:abstractNumId w:val="33"/>
  </w:num>
  <w:num w:numId="41" w16cid:durableId="2060543356">
    <w:abstractNumId w:val="2"/>
  </w:num>
  <w:num w:numId="42" w16cid:durableId="1952542540">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60"/>
  <w:removePersonalInformation/>
  <w:removeDateAndTime/>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48653C"/>
    <w:rsid w:val="00001BC3"/>
    <w:rsid w:val="00004687"/>
    <w:rsid w:val="00005ECE"/>
    <w:rsid w:val="00010BC1"/>
    <w:rsid w:val="00011665"/>
    <w:rsid w:val="0001365E"/>
    <w:rsid w:val="00015577"/>
    <w:rsid w:val="00017205"/>
    <w:rsid w:val="000246A1"/>
    <w:rsid w:val="00027321"/>
    <w:rsid w:val="0002738A"/>
    <w:rsid w:val="00030B83"/>
    <w:rsid w:val="000327FB"/>
    <w:rsid w:val="000329D5"/>
    <w:rsid w:val="000362A7"/>
    <w:rsid w:val="000419F4"/>
    <w:rsid w:val="00041B44"/>
    <w:rsid w:val="0004497B"/>
    <w:rsid w:val="00051941"/>
    <w:rsid w:val="0005313A"/>
    <w:rsid w:val="00062B50"/>
    <w:rsid w:val="00063B52"/>
    <w:rsid w:val="00066813"/>
    <w:rsid w:val="00066B58"/>
    <w:rsid w:val="000700CE"/>
    <w:rsid w:val="00071B44"/>
    <w:rsid w:val="00072E5E"/>
    <w:rsid w:val="000758B0"/>
    <w:rsid w:val="0007652A"/>
    <w:rsid w:val="000803B6"/>
    <w:rsid w:val="00080484"/>
    <w:rsid w:val="0008202E"/>
    <w:rsid w:val="000828E6"/>
    <w:rsid w:val="00086F82"/>
    <w:rsid w:val="000874AC"/>
    <w:rsid w:val="00087C7F"/>
    <w:rsid w:val="00093021"/>
    <w:rsid w:val="0009644B"/>
    <w:rsid w:val="000973A6"/>
    <w:rsid w:val="000A0E44"/>
    <w:rsid w:val="000A2590"/>
    <w:rsid w:val="000A4D2F"/>
    <w:rsid w:val="000A53F7"/>
    <w:rsid w:val="000B4AFA"/>
    <w:rsid w:val="000B4D56"/>
    <w:rsid w:val="000B5F88"/>
    <w:rsid w:val="000C3E1F"/>
    <w:rsid w:val="000C629D"/>
    <w:rsid w:val="000D02FA"/>
    <w:rsid w:val="000D481C"/>
    <w:rsid w:val="000F51D5"/>
    <w:rsid w:val="000F5CD2"/>
    <w:rsid w:val="000F7925"/>
    <w:rsid w:val="00104750"/>
    <w:rsid w:val="001057A3"/>
    <w:rsid w:val="001134AC"/>
    <w:rsid w:val="00114589"/>
    <w:rsid w:val="00114D0A"/>
    <w:rsid w:val="00116CEC"/>
    <w:rsid w:val="0011737F"/>
    <w:rsid w:val="00120051"/>
    <w:rsid w:val="00121950"/>
    <w:rsid w:val="0012619F"/>
    <w:rsid w:val="00127F9F"/>
    <w:rsid w:val="00131C8E"/>
    <w:rsid w:val="001336B4"/>
    <w:rsid w:val="001346AE"/>
    <w:rsid w:val="00137E20"/>
    <w:rsid w:val="001444B2"/>
    <w:rsid w:val="0014741A"/>
    <w:rsid w:val="00147ADD"/>
    <w:rsid w:val="001646CD"/>
    <w:rsid w:val="00164870"/>
    <w:rsid w:val="00172538"/>
    <w:rsid w:val="00172A99"/>
    <w:rsid w:val="0017445A"/>
    <w:rsid w:val="0017552C"/>
    <w:rsid w:val="00176E3D"/>
    <w:rsid w:val="00180127"/>
    <w:rsid w:val="001822C7"/>
    <w:rsid w:val="00185359"/>
    <w:rsid w:val="00186429"/>
    <w:rsid w:val="001873F9"/>
    <w:rsid w:val="001915B7"/>
    <w:rsid w:val="001A7E36"/>
    <w:rsid w:val="001C1CF7"/>
    <w:rsid w:val="001C4183"/>
    <w:rsid w:val="001C570B"/>
    <w:rsid w:val="001C642A"/>
    <w:rsid w:val="001C7D92"/>
    <w:rsid w:val="001D0A45"/>
    <w:rsid w:val="001D1E20"/>
    <w:rsid w:val="001D2149"/>
    <w:rsid w:val="001D450D"/>
    <w:rsid w:val="001D519D"/>
    <w:rsid w:val="001E6449"/>
    <w:rsid w:val="001E668E"/>
    <w:rsid w:val="001F00AA"/>
    <w:rsid w:val="001F0A97"/>
    <w:rsid w:val="001F60C9"/>
    <w:rsid w:val="001F632E"/>
    <w:rsid w:val="001F6ACD"/>
    <w:rsid w:val="00200E7E"/>
    <w:rsid w:val="0020139C"/>
    <w:rsid w:val="00203BC1"/>
    <w:rsid w:val="0021054C"/>
    <w:rsid w:val="00210B75"/>
    <w:rsid w:val="00212A55"/>
    <w:rsid w:val="002148F8"/>
    <w:rsid w:val="00225885"/>
    <w:rsid w:val="00232F06"/>
    <w:rsid w:val="0023754A"/>
    <w:rsid w:val="002375BF"/>
    <w:rsid w:val="00241524"/>
    <w:rsid w:val="002433A1"/>
    <w:rsid w:val="0024415C"/>
    <w:rsid w:val="00245C65"/>
    <w:rsid w:val="00255C68"/>
    <w:rsid w:val="00257AD6"/>
    <w:rsid w:val="0027198E"/>
    <w:rsid w:val="002739A1"/>
    <w:rsid w:val="00277784"/>
    <w:rsid w:val="00281D65"/>
    <w:rsid w:val="0028539D"/>
    <w:rsid w:val="0029121E"/>
    <w:rsid w:val="00291313"/>
    <w:rsid w:val="002A13A9"/>
    <w:rsid w:val="002A1456"/>
    <w:rsid w:val="002A50F4"/>
    <w:rsid w:val="002A51E7"/>
    <w:rsid w:val="002B3BCD"/>
    <w:rsid w:val="002C542E"/>
    <w:rsid w:val="002C70F3"/>
    <w:rsid w:val="002D2E22"/>
    <w:rsid w:val="002E3943"/>
    <w:rsid w:val="002E5BAA"/>
    <w:rsid w:val="002F03F7"/>
    <w:rsid w:val="002F48F5"/>
    <w:rsid w:val="002F497B"/>
    <w:rsid w:val="002F70AA"/>
    <w:rsid w:val="002F7554"/>
    <w:rsid w:val="00300244"/>
    <w:rsid w:val="003003DF"/>
    <w:rsid w:val="0030050F"/>
    <w:rsid w:val="00300713"/>
    <w:rsid w:val="00304C9C"/>
    <w:rsid w:val="0030592C"/>
    <w:rsid w:val="00307477"/>
    <w:rsid w:val="0030776B"/>
    <w:rsid w:val="00310B7E"/>
    <w:rsid w:val="00311F34"/>
    <w:rsid w:val="00316604"/>
    <w:rsid w:val="00323771"/>
    <w:rsid w:val="0032417F"/>
    <w:rsid w:val="003254F1"/>
    <w:rsid w:val="003343E4"/>
    <w:rsid w:val="00335FE5"/>
    <w:rsid w:val="003377F2"/>
    <w:rsid w:val="003449C2"/>
    <w:rsid w:val="003531B8"/>
    <w:rsid w:val="00355334"/>
    <w:rsid w:val="00357970"/>
    <w:rsid w:val="0036333D"/>
    <w:rsid w:val="003646CE"/>
    <w:rsid w:val="00364F62"/>
    <w:rsid w:val="00365522"/>
    <w:rsid w:val="00366AD5"/>
    <w:rsid w:val="00372AA9"/>
    <w:rsid w:val="0037542D"/>
    <w:rsid w:val="00376759"/>
    <w:rsid w:val="00380B52"/>
    <w:rsid w:val="00383DE2"/>
    <w:rsid w:val="00384297"/>
    <w:rsid w:val="00384DA2"/>
    <w:rsid w:val="00390BBB"/>
    <w:rsid w:val="003918A1"/>
    <w:rsid w:val="003956D2"/>
    <w:rsid w:val="00396898"/>
    <w:rsid w:val="003A78C0"/>
    <w:rsid w:val="003A7FC3"/>
    <w:rsid w:val="003B038B"/>
    <w:rsid w:val="003B4E58"/>
    <w:rsid w:val="003C180C"/>
    <w:rsid w:val="003C2332"/>
    <w:rsid w:val="003C5975"/>
    <w:rsid w:val="003C655D"/>
    <w:rsid w:val="003C7246"/>
    <w:rsid w:val="003C7576"/>
    <w:rsid w:val="003D0E2A"/>
    <w:rsid w:val="003D11ED"/>
    <w:rsid w:val="003D153D"/>
    <w:rsid w:val="003D1DDC"/>
    <w:rsid w:val="003D2B56"/>
    <w:rsid w:val="003D2E4E"/>
    <w:rsid w:val="003D5739"/>
    <w:rsid w:val="003D6336"/>
    <w:rsid w:val="003D6B5E"/>
    <w:rsid w:val="003D75B9"/>
    <w:rsid w:val="003E6856"/>
    <w:rsid w:val="003F0B9B"/>
    <w:rsid w:val="003F212D"/>
    <w:rsid w:val="003F3496"/>
    <w:rsid w:val="003F56F4"/>
    <w:rsid w:val="00401170"/>
    <w:rsid w:val="00402E7E"/>
    <w:rsid w:val="00403901"/>
    <w:rsid w:val="00404C98"/>
    <w:rsid w:val="00410F3A"/>
    <w:rsid w:val="00417A45"/>
    <w:rsid w:val="00433DD7"/>
    <w:rsid w:val="00434ACE"/>
    <w:rsid w:val="00447FC7"/>
    <w:rsid w:val="00452A9D"/>
    <w:rsid w:val="004533E7"/>
    <w:rsid w:val="00454817"/>
    <w:rsid w:val="00454B02"/>
    <w:rsid w:val="004563A4"/>
    <w:rsid w:val="00460F78"/>
    <w:rsid w:val="00464A4B"/>
    <w:rsid w:val="00465CC8"/>
    <w:rsid w:val="00470C78"/>
    <w:rsid w:val="004714FB"/>
    <w:rsid w:val="00474A3B"/>
    <w:rsid w:val="00475689"/>
    <w:rsid w:val="0048099D"/>
    <w:rsid w:val="004819B0"/>
    <w:rsid w:val="00486277"/>
    <w:rsid w:val="0048653C"/>
    <w:rsid w:val="004900E5"/>
    <w:rsid w:val="0049342C"/>
    <w:rsid w:val="00493FED"/>
    <w:rsid w:val="00494BC4"/>
    <w:rsid w:val="00495F06"/>
    <w:rsid w:val="00497A46"/>
    <w:rsid w:val="004A37CA"/>
    <w:rsid w:val="004A5C0C"/>
    <w:rsid w:val="004A69CF"/>
    <w:rsid w:val="004B2435"/>
    <w:rsid w:val="004B39D3"/>
    <w:rsid w:val="004C0798"/>
    <w:rsid w:val="004C26AC"/>
    <w:rsid w:val="004C2D7F"/>
    <w:rsid w:val="004C7276"/>
    <w:rsid w:val="004D3CB9"/>
    <w:rsid w:val="004D4D94"/>
    <w:rsid w:val="004D69F8"/>
    <w:rsid w:val="004D7A15"/>
    <w:rsid w:val="004E0D0F"/>
    <w:rsid w:val="004E15F8"/>
    <w:rsid w:val="004E5A05"/>
    <w:rsid w:val="004F01B3"/>
    <w:rsid w:val="004F156F"/>
    <w:rsid w:val="004F1EC4"/>
    <w:rsid w:val="004F2A8D"/>
    <w:rsid w:val="005002B4"/>
    <w:rsid w:val="005012B2"/>
    <w:rsid w:val="005030E0"/>
    <w:rsid w:val="00506B40"/>
    <w:rsid w:val="00513D31"/>
    <w:rsid w:val="00517725"/>
    <w:rsid w:val="00517B67"/>
    <w:rsid w:val="00517BB1"/>
    <w:rsid w:val="005240FA"/>
    <w:rsid w:val="00524636"/>
    <w:rsid w:val="00531BFC"/>
    <w:rsid w:val="0054188B"/>
    <w:rsid w:val="00543FCE"/>
    <w:rsid w:val="0054454E"/>
    <w:rsid w:val="00544654"/>
    <w:rsid w:val="00544EC5"/>
    <w:rsid w:val="0054630C"/>
    <w:rsid w:val="00547911"/>
    <w:rsid w:val="00553049"/>
    <w:rsid w:val="005554E1"/>
    <w:rsid w:val="005573E0"/>
    <w:rsid w:val="00561238"/>
    <w:rsid w:val="005624E4"/>
    <w:rsid w:val="00565188"/>
    <w:rsid w:val="005705D3"/>
    <w:rsid w:val="00571733"/>
    <w:rsid w:val="00575DC6"/>
    <w:rsid w:val="00576BAF"/>
    <w:rsid w:val="00576DAA"/>
    <w:rsid w:val="0058171A"/>
    <w:rsid w:val="00583261"/>
    <w:rsid w:val="0059009A"/>
    <w:rsid w:val="00592C0C"/>
    <w:rsid w:val="005A1A62"/>
    <w:rsid w:val="005A6EB7"/>
    <w:rsid w:val="005B058C"/>
    <w:rsid w:val="005B30C7"/>
    <w:rsid w:val="005B6A04"/>
    <w:rsid w:val="005C0874"/>
    <w:rsid w:val="005C2301"/>
    <w:rsid w:val="005C23ED"/>
    <w:rsid w:val="005C3C76"/>
    <w:rsid w:val="005C5A54"/>
    <w:rsid w:val="005D36A6"/>
    <w:rsid w:val="005D70A0"/>
    <w:rsid w:val="005E26EF"/>
    <w:rsid w:val="005E74B4"/>
    <w:rsid w:val="00600004"/>
    <w:rsid w:val="00603252"/>
    <w:rsid w:val="00617814"/>
    <w:rsid w:val="006266A2"/>
    <w:rsid w:val="00627321"/>
    <w:rsid w:val="006311B0"/>
    <w:rsid w:val="00631A6E"/>
    <w:rsid w:val="006328AE"/>
    <w:rsid w:val="006359F4"/>
    <w:rsid w:val="00640F8F"/>
    <w:rsid w:val="00647ADD"/>
    <w:rsid w:val="00656642"/>
    <w:rsid w:val="00666CDC"/>
    <w:rsid w:val="00670134"/>
    <w:rsid w:val="006722C0"/>
    <w:rsid w:val="00674579"/>
    <w:rsid w:val="00674BCB"/>
    <w:rsid w:val="00676BA3"/>
    <w:rsid w:val="00680143"/>
    <w:rsid w:val="00681686"/>
    <w:rsid w:val="006819D3"/>
    <w:rsid w:val="00686262"/>
    <w:rsid w:val="0069066D"/>
    <w:rsid w:val="00690B2A"/>
    <w:rsid w:val="00693222"/>
    <w:rsid w:val="00695AB6"/>
    <w:rsid w:val="006A338E"/>
    <w:rsid w:val="006B00EA"/>
    <w:rsid w:val="006C554D"/>
    <w:rsid w:val="006D26D8"/>
    <w:rsid w:val="006D2DCB"/>
    <w:rsid w:val="006D2EB5"/>
    <w:rsid w:val="006D4D79"/>
    <w:rsid w:val="006E1FB4"/>
    <w:rsid w:val="006E4F12"/>
    <w:rsid w:val="006F0209"/>
    <w:rsid w:val="006F081B"/>
    <w:rsid w:val="006F6633"/>
    <w:rsid w:val="00705245"/>
    <w:rsid w:val="00706A82"/>
    <w:rsid w:val="00706B4F"/>
    <w:rsid w:val="00706D2D"/>
    <w:rsid w:val="007103DA"/>
    <w:rsid w:val="00713506"/>
    <w:rsid w:val="00716B8F"/>
    <w:rsid w:val="007218A7"/>
    <w:rsid w:val="00722815"/>
    <w:rsid w:val="0072379E"/>
    <w:rsid w:val="007245E3"/>
    <w:rsid w:val="007247AF"/>
    <w:rsid w:val="00732448"/>
    <w:rsid w:val="00735B41"/>
    <w:rsid w:val="00737C0F"/>
    <w:rsid w:val="007410A8"/>
    <w:rsid w:val="00741FFC"/>
    <w:rsid w:val="007433EF"/>
    <w:rsid w:val="0074597E"/>
    <w:rsid w:val="00750F61"/>
    <w:rsid w:val="0075216C"/>
    <w:rsid w:val="00757A60"/>
    <w:rsid w:val="0076068C"/>
    <w:rsid w:val="0076264B"/>
    <w:rsid w:val="00763831"/>
    <w:rsid w:val="007659F0"/>
    <w:rsid w:val="00767E7E"/>
    <w:rsid w:val="00776F0B"/>
    <w:rsid w:val="00780298"/>
    <w:rsid w:val="00782229"/>
    <w:rsid w:val="00783BA9"/>
    <w:rsid w:val="00785759"/>
    <w:rsid w:val="00785AB3"/>
    <w:rsid w:val="007860EA"/>
    <w:rsid w:val="007921B4"/>
    <w:rsid w:val="007937D8"/>
    <w:rsid w:val="00794B98"/>
    <w:rsid w:val="00794F10"/>
    <w:rsid w:val="007961E3"/>
    <w:rsid w:val="00796993"/>
    <w:rsid w:val="007A11E9"/>
    <w:rsid w:val="007A171C"/>
    <w:rsid w:val="007A28B9"/>
    <w:rsid w:val="007A4E62"/>
    <w:rsid w:val="007A789E"/>
    <w:rsid w:val="007B0CA5"/>
    <w:rsid w:val="007B4615"/>
    <w:rsid w:val="007C1A44"/>
    <w:rsid w:val="007C6760"/>
    <w:rsid w:val="007C7033"/>
    <w:rsid w:val="007C7814"/>
    <w:rsid w:val="007D31D3"/>
    <w:rsid w:val="007D63C7"/>
    <w:rsid w:val="007D72E8"/>
    <w:rsid w:val="007E24AE"/>
    <w:rsid w:val="007F2B51"/>
    <w:rsid w:val="007F6C0B"/>
    <w:rsid w:val="00801470"/>
    <w:rsid w:val="008053EC"/>
    <w:rsid w:val="00807988"/>
    <w:rsid w:val="00813600"/>
    <w:rsid w:val="0081629F"/>
    <w:rsid w:val="0081711A"/>
    <w:rsid w:val="0082152E"/>
    <w:rsid w:val="00821D6E"/>
    <w:rsid w:val="008331A3"/>
    <w:rsid w:val="00835A0D"/>
    <w:rsid w:val="00835DB4"/>
    <w:rsid w:val="008364A9"/>
    <w:rsid w:val="008450D2"/>
    <w:rsid w:val="00850CFA"/>
    <w:rsid w:val="00854219"/>
    <w:rsid w:val="00855C27"/>
    <w:rsid w:val="008639BF"/>
    <w:rsid w:val="00865E19"/>
    <w:rsid w:val="008700D4"/>
    <w:rsid w:val="008705E9"/>
    <w:rsid w:val="008805A6"/>
    <w:rsid w:val="0088161F"/>
    <w:rsid w:val="00886179"/>
    <w:rsid w:val="00891E50"/>
    <w:rsid w:val="008A19E4"/>
    <w:rsid w:val="008A22BF"/>
    <w:rsid w:val="008A36A0"/>
    <w:rsid w:val="008B3D48"/>
    <w:rsid w:val="008C73FF"/>
    <w:rsid w:val="008D51D3"/>
    <w:rsid w:val="008D5D66"/>
    <w:rsid w:val="008D7069"/>
    <w:rsid w:val="008E138E"/>
    <w:rsid w:val="008E275C"/>
    <w:rsid w:val="008E67C3"/>
    <w:rsid w:val="008E73AE"/>
    <w:rsid w:val="008F39AB"/>
    <w:rsid w:val="008F6E10"/>
    <w:rsid w:val="009004F6"/>
    <w:rsid w:val="00900586"/>
    <w:rsid w:val="0090060E"/>
    <w:rsid w:val="00900E94"/>
    <w:rsid w:val="009017A6"/>
    <w:rsid w:val="00902D27"/>
    <w:rsid w:val="00906797"/>
    <w:rsid w:val="00906B40"/>
    <w:rsid w:val="009076EA"/>
    <w:rsid w:val="009144E2"/>
    <w:rsid w:val="009218FB"/>
    <w:rsid w:val="00924A82"/>
    <w:rsid w:val="00925D48"/>
    <w:rsid w:val="009279DF"/>
    <w:rsid w:val="00932523"/>
    <w:rsid w:val="00933166"/>
    <w:rsid w:val="00936AE6"/>
    <w:rsid w:val="00943508"/>
    <w:rsid w:val="009508E1"/>
    <w:rsid w:val="009574A1"/>
    <w:rsid w:val="0096427B"/>
    <w:rsid w:val="00970D7D"/>
    <w:rsid w:val="00977745"/>
    <w:rsid w:val="009829EB"/>
    <w:rsid w:val="00983857"/>
    <w:rsid w:val="00984D72"/>
    <w:rsid w:val="0098508D"/>
    <w:rsid w:val="00985E64"/>
    <w:rsid w:val="00986689"/>
    <w:rsid w:val="00990E62"/>
    <w:rsid w:val="0099297A"/>
    <w:rsid w:val="00996C49"/>
    <w:rsid w:val="009971BA"/>
    <w:rsid w:val="009A2DF7"/>
    <w:rsid w:val="009A4CDD"/>
    <w:rsid w:val="009A60CA"/>
    <w:rsid w:val="009A755C"/>
    <w:rsid w:val="009B2CF4"/>
    <w:rsid w:val="009B3208"/>
    <w:rsid w:val="009C11F6"/>
    <w:rsid w:val="009C3CE4"/>
    <w:rsid w:val="009D0209"/>
    <w:rsid w:val="009D182B"/>
    <w:rsid w:val="009D7AFB"/>
    <w:rsid w:val="009D7CB5"/>
    <w:rsid w:val="009E61A1"/>
    <w:rsid w:val="009F0467"/>
    <w:rsid w:val="009F53CE"/>
    <w:rsid w:val="009F6BB7"/>
    <w:rsid w:val="009F6F10"/>
    <w:rsid w:val="009F7A5D"/>
    <w:rsid w:val="00A05740"/>
    <w:rsid w:val="00A068F8"/>
    <w:rsid w:val="00A0757B"/>
    <w:rsid w:val="00A11D94"/>
    <w:rsid w:val="00A1478F"/>
    <w:rsid w:val="00A14F78"/>
    <w:rsid w:val="00A16A93"/>
    <w:rsid w:val="00A201E5"/>
    <w:rsid w:val="00A20713"/>
    <w:rsid w:val="00A23B08"/>
    <w:rsid w:val="00A23E03"/>
    <w:rsid w:val="00A27499"/>
    <w:rsid w:val="00A275B3"/>
    <w:rsid w:val="00A35C88"/>
    <w:rsid w:val="00A4694C"/>
    <w:rsid w:val="00A50DD0"/>
    <w:rsid w:val="00A533C7"/>
    <w:rsid w:val="00A540C3"/>
    <w:rsid w:val="00A55F30"/>
    <w:rsid w:val="00A574CD"/>
    <w:rsid w:val="00A6175B"/>
    <w:rsid w:val="00A62250"/>
    <w:rsid w:val="00A655AC"/>
    <w:rsid w:val="00A67B12"/>
    <w:rsid w:val="00A70B32"/>
    <w:rsid w:val="00A729B1"/>
    <w:rsid w:val="00A73A9C"/>
    <w:rsid w:val="00A82296"/>
    <w:rsid w:val="00A947D2"/>
    <w:rsid w:val="00A95C41"/>
    <w:rsid w:val="00A95C69"/>
    <w:rsid w:val="00A97100"/>
    <w:rsid w:val="00AA53FD"/>
    <w:rsid w:val="00AA6033"/>
    <w:rsid w:val="00AA620F"/>
    <w:rsid w:val="00AA6CDE"/>
    <w:rsid w:val="00AB11F6"/>
    <w:rsid w:val="00AB2AE4"/>
    <w:rsid w:val="00AB457F"/>
    <w:rsid w:val="00AC0C77"/>
    <w:rsid w:val="00AC33C3"/>
    <w:rsid w:val="00AC5498"/>
    <w:rsid w:val="00AD09E9"/>
    <w:rsid w:val="00AD3D8E"/>
    <w:rsid w:val="00AD7068"/>
    <w:rsid w:val="00AD7197"/>
    <w:rsid w:val="00AD78FD"/>
    <w:rsid w:val="00AE0185"/>
    <w:rsid w:val="00AE375D"/>
    <w:rsid w:val="00AE79AF"/>
    <w:rsid w:val="00B011E1"/>
    <w:rsid w:val="00B04D51"/>
    <w:rsid w:val="00B11AD2"/>
    <w:rsid w:val="00B11DB6"/>
    <w:rsid w:val="00B13718"/>
    <w:rsid w:val="00B151F9"/>
    <w:rsid w:val="00B154A1"/>
    <w:rsid w:val="00B205AC"/>
    <w:rsid w:val="00B214CA"/>
    <w:rsid w:val="00B23167"/>
    <w:rsid w:val="00B24722"/>
    <w:rsid w:val="00B24AB7"/>
    <w:rsid w:val="00B25644"/>
    <w:rsid w:val="00B26C7B"/>
    <w:rsid w:val="00B3433F"/>
    <w:rsid w:val="00B42B34"/>
    <w:rsid w:val="00B43BF1"/>
    <w:rsid w:val="00B4491F"/>
    <w:rsid w:val="00B53908"/>
    <w:rsid w:val="00B5440C"/>
    <w:rsid w:val="00B622C3"/>
    <w:rsid w:val="00B64A27"/>
    <w:rsid w:val="00B64E63"/>
    <w:rsid w:val="00B708B8"/>
    <w:rsid w:val="00B70B8D"/>
    <w:rsid w:val="00B70E14"/>
    <w:rsid w:val="00B74938"/>
    <w:rsid w:val="00B74A03"/>
    <w:rsid w:val="00B76792"/>
    <w:rsid w:val="00B8561E"/>
    <w:rsid w:val="00B85E05"/>
    <w:rsid w:val="00B91596"/>
    <w:rsid w:val="00BA16B7"/>
    <w:rsid w:val="00BA4D1C"/>
    <w:rsid w:val="00BA65E5"/>
    <w:rsid w:val="00BB120A"/>
    <w:rsid w:val="00BB23E1"/>
    <w:rsid w:val="00BB3A57"/>
    <w:rsid w:val="00BB4849"/>
    <w:rsid w:val="00BB71FF"/>
    <w:rsid w:val="00BC0472"/>
    <w:rsid w:val="00BC1110"/>
    <w:rsid w:val="00BC1B34"/>
    <w:rsid w:val="00BC2D2C"/>
    <w:rsid w:val="00BC45EC"/>
    <w:rsid w:val="00BD0E68"/>
    <w:rsid w:val="00BD5AD7"/>
    <w:rsid w:val="00BD786D"/>
    <w:rsid w:val="00BE4583"/>
    <w:rsid w:val="00BF06CA"/>
    <w:rsid w:val="00BF0E94"/>
    <w:rsid w:val="00BF43AD"/>
    <w:rsid w:val="00BF47BE"/>
    <w:rsid w:val="00C008EC"/>
    <w:rsid w:val="00C01ED2"/>
    <w:rsid w:val="00C04227"/>
    <w:rsid w:val="00C042E6"/>
    <w:rsid w:val="00C0682B"/>
    <w:rsid w:val="00C06D06"/>
    <w:rsid w:val="00C06FD8"/>
    <w:rsid w:val="00C0785E"/>
    <w:rsid w:val="00C10933"/>
    <w:rsid w:val="00C1514E"/>
    <w:rsid w:val="00C15D5E"/>
    <w:rsid w:val="00C16541"/>
    <w:rsid w:val="00C17C85"/>
    <w:rsid w:val="00C20536"/>
    <w:rsid w:val="00C22F2A"/>
    <w:rsid w:val="00C234B2"/>
    <w:rsid w:val="00C25FEB"/>
    <w:rsid w:val="00C36F71"/>
    <w:rsid w:val="00C41409"/>
    <w:rsid w:val="00C4441F"/>
    <w:rsid w:val="00C579E6"/>
    <w:rsid w:val="00C57B63"/>
    <w:rsid w:val="00C61CCE"/>
    <w:rsid w:val="00C637AE"/>
    <w:rsid w:val="00C65671"/>
    <w:rsid w:val="00C703EE"/>
    <w:rsid w:val="00C7129E"/>
    <w:rsid w:val="00C73146"/>
    <w:rsid w:val="00C731D0"/>
    <w:rsid w:val="00C76581"/>
    <w:rsid w:val="00C8086A"/>
    <w:rsid w:val="00C850C5"/>
    <w:rsid w:val="00C93617"/>
    <w:rsid w:val="00C948E5"/>
    <w:rsid w:val="00C96C75"/>
    <w:rsid w:val="00CA0B5A"/>
    <w:rsid w:val="00CA287D"/>
    <w:rsid w:val="00CA2EAA"/>
    <w:rsid w:val="00CA539A"/>
    <w:rsid w:val="00CA65C4"/>
    <w:rsid w:val="00CA7879"/>
    <w:rsid w:val="00CB1682"/>
    <w:rsid w:val="00CB577E"/>
    <w:rsid w:val="00CB764A"/>
    <w:rsid w:val="00CC5000"/>
    <w:rsid w:val="00CC559C"/>
    <w:rsid w:val="00CC5C10"/>
    <w:rsid w:val="00CC6102"/>
    <w:rsid w:val="00CC6CBC"/>
    <w:rsid w:val="00CD60FC"/>
    <w:rsid w:val="00CD63CD"/>
    <w:rsid w:val="00CE146C"/>
    <w:rsid w:val="00CE49B6"/>
    <w:rsid w:val="00CE6A9D"/>
    <w:rsid w:val="00CF07AC"/>
    <w:rsid w:val="00CF1A90"/>
    <w:rsid w:val="00CF2438"/>
    <w:rsid w:val="00CF6974"/>
    <w:rsid w:val="00CF7AFE"/>
    <w:rsid w:val="00D01FC0"/>
    <w:rsid w:val="00D061BF"/>
    <w:rsid w:val="00D064E2"/>
    <w:rsid w:val="00D06C5B"/>
    <w:rsid w:val="00D079E7"/>
    <w:rsid w:val="00D220D1"/>
    <w:rsid w:val="00D270D7"/>
    <w:rsid w:val="00D279DB"/>
    <w:rsid w:val="00D27C0C"/>
    <w:rsid w:val="00D30491"/>
    <w:rsid w:val="00D32F3C"/>
    <w:rsid w:val="00D332F7"/>
    <w:rsid w:val="00D33BDF"/>
    <w:rsid w:val="00D35038"/>
    <w:rsid w:val="00D362DD"/>
    <w:rsid w:val="00D3634F"/>
    <w:rsid w:val="00D37869"/>
    <w:rsid w:val="00D45E2F"/>
    <w:rsid w:val="00D50D53"/>
    <w:rsid w:val="00D523CD"/>
    <w:rsid w:val="00D539F7"/>
    <w:rsid w:val="00D53DCF"/>
    <w:rsid w:val="00D607A5"/>
    <w:rsid w:val="00D6372D"/>
    <w:rsid w:val="00D63BF7"/>
    <w:rsid w:val="00D724AD"/>
    <w:rsid w:val="00D77A45"/>
    <w:rsid w:val="00D819BE"/>
    <w:rsid w:val="00D9037A"/>
    <w:rsid w:val="00D92686"/>
    <w:rsid w:val="00D967D0"/>
    <w:rsid w:val="00D9787C"/>
    <w:rsid w:val="00DA3625"/>
    <w:rsid w:val="00DA41AA"/>
    <w:rsid w:val="00DB435A"/>
    <w:rsid w:val="00DB587F"/>
    <w:rsid w:val="00DC12AD"/>
    <w:rsid w:val="00DC1AB3"/>
    <w:rsid w:val="00DC1E3B"/>
    <w:rsid w:val="00DC6D89"/>
    <w:rsid w:val="00DD0378"/>
    <w:rsid w:val="00DD34CE"/>
    <w:rsid w:val="00DD35E1"/>
    <w:rsid w:val="00DE11FC"/>
    <w:rsid w:val="00DE7204"/>
    <w:rsid w:val="00DF1D80"/>
    <w:rsid w:val="00DF465E"/>
    <w:rsid w:val="00DF67FD"/>
    <w:rsid w:val="00DF747E"/>
    <w:rsid w:val="00E03B0F"/>
    <w:rsid w:val="00E04A9F"/>
    <w:rsid w:val="00E07F43"/>
    <w:rsid w:val="00E11D98"/>
    <w:rsid w:val="00E12845"/>
    <w:rsid w:val="00E1428C"/>
    <w:rsid w:val="00E14E29"/>
    <w:rsid w:val="00E16C87"/>
    <w:rsid w:val="00E236EE"/>
    <w:rsid w:val="00E23C2C"/>
    <w:rsid w:val="00E2606C"/>
    <w:rsid w:val="00E26406"/>
    <w:rsid w:val="00E306A7"/>
    <w:rsid w:val="00E35584"/>
    <w:rsid w:val="00E357CE"/>
    <w:rsid w:val="00E40B92"/>
    <w:rsid w:val="00E41E09"/>
    <w:rsid w:val="00E443F7"/>
    <w:rsid w:val="00E45514"/>
    <w:rsid w:val="00E45516"/>
    <w:rsid w:val="00E46D50"/>
    <w:rsid w:val="00E4727F"/>
    <w:rsid w:val="00E5350E"/>
    <w:rsid w:val="00E57245"/>
    <w:rsid w:val="00E60832"/>
    <w:rsid w:val="00E60C9B"/>
    <w:rsid w:val="00E65BED"/>
    <w:rsid w:val="00E70FCA"/>
    <w:rsid w:val="00E74956"/>
    <w:rsid w:val="00E75B1B"/>
    <w:rsid w:val="00E77B5D"/>
    <w:rsid w:val="00E80AFF"/>
    <w:rsid w:val="00E8176A"/>
    <w:rsid w:val="00E83196"/>
    <w:rsid w:val="00E85CF8"/>
    <w:rsid w:val="00EA29CA"/>
    <w:rsid w:val="00EB2373"/>
    <w:rsid w:val="00EB40A6"/>
    <w:rsid w:val="00EB7F58"/>
    <w:rsid w:val="00EC30D7"/>
    <w:rsid w:val="00EC66D7"/>
    <w:rsid w:val="00ED0B82"/>
    <w:rsid w:val="00ED29BF"/>
    <w:rsid w:val="00ED2C01"/>
    <w:rsid w:val="00ED7DC4"/>
    <w:rsid w:val="00EE0363"/>
    <w:rsid w:val="00EE2558"/>
    <w:rsid w:val="00EE7504"/>
    <w:rsid w:val="00EF3AA9"/>
    <w:rsid w:val="00F1245A"/>
    <w:rsid w:val="00F130AF"/>
    <w:rsid w:val="00F15017"/>
    <w:rsid w:val="00F23E37"/>
    <w:rsid w:val="00F25583"/>
    <w:rsid w:val="00F26569"/>
    <w:rsid w:val="00F2689D"/>
    <w:rsid w:val="00F26B79"/>
    <w:rsid w:val="00F31A5E"/>
    <w:rsid w:val="00F32553"/>
    <w:rsid w:val="00F32810"/>
    <w:rsid w:val="00F4121F"/>
    <w:rsid w:val="00F51436"/>
    <w:rsid w:val="00F53107"/>
    <w:rsid w:val="00F55EA1"/>
    <w:rsid w:val="00F5639C"/>
    <w:rsid w:val="00F66771"/>
    <w:rsid w:val="00F66D98"/>
    <w:rsid w:val="00F70B11"/>
    <w:rsid w:val="00F71BE7"/>
    <w:rsid w:val="00F928EE"/>
    <w:rsid w:val="00F93068"/>
    <w:rsid w:val="00F93306"/>
    <w:rsid w:val="00F94402"/>
    <w:rsid w:val="00FA1DEB"/>
    <w:rsid w:val="00FA1EB0"/>
    <w:rsid w:val="00FA7ABC"/>
    <w:rsid w:val="00FB015F"/>
    <w:rsid w:val="00FB179E"/>
    <w:rsid w:val="00FB19C6"/>
    <w:rsid w:val="00FB24D0"/>
    <w:rsid w:val="00FB30F4"/>
    <w:rsid w:val="00FB4D38"/>
    <w:rsid w:val="00FB4E9E"/>
    <w:rsid w:val="00FB6136"/>
    <w:rsid w:val="00FB76B2"/>
    <w:rsid w:val="00FC0C0F"/>
    <w:rsid w:val="00FC2A08"/>
    <w:rsid w:val="00FC4611"/>
    <w:rsid w:val="00FC4E57"/>
    <w:rsid w:val="00FC556D"/>
    <w:rsid w:val="00FC728C"/>
    <w:rsid w:val="00FD0AEC"/>
    <w:rsid w:val="00FD32C9"/>
    <w:rsid w:val="00FD38FF"/>
    <w:rsid w:val="00FD3EE1"/>
    <w:rsid w:val="00FD6818"/>
    <w:rsid w:val="00FD7F56"/>
    <w:rsid w:val="00FE11A4"/>
    <w:rsid w:val="00FE25F3"/>
    <w:rsid w:val="00FE2E1A"/>
    <w:rsid w:val="00FF3F97"/>
    <w:rsid w:val="00FF559C"/>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6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semiHidden/>
    <w:qFormat/>
    <w:rsid w:val="00474A3B"/>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364F62"/>
    <w:pPr>
      <w:keepNext/>
      <w:spacing w:before="240" w:after="0"/>
      <w:outlineLvl w:val="0"/>
    </w:pPr>
    <w:rPr>
      <w:rFonts w:eastAsia="Times New Roman" w:cs="Arial"/>
      <w:b/>
      <w:bCs/>
      <w:color w:val="012749"/>
      <w:sz w:val="32"/>
      <w:szCs w:val="32"/>
      <w:lang w:eastAsia="en-AU"/>
    </w:rPr>
  </w:style>
  <w:style w:type="paragraph" w:styleId="Heading2">
    <w:name w:val="heading 2"/>
    <w:basedOn w:val="Heading1"/>
    <w:next w:val="BodyText"/>
    <w:link w:val="Heading2Char"/>
    <w:uiPriority w:val="9"/>
    <w:qFormat/>
    <w:rsid w:val="00364F62"/>
    <w:pPr>
      <w:numPr>
        <w:ilvl w:val="1"/>
      </w:numPr>
      <w:tabs>
        <w:tab w:val="clear" w:pos="357"/>
        <w:tab w:val="clear" w:pos="714"/>
        <w:tab w:val="clear" w:pos="1429"/>
      </w:tabs>
      <w:outlineLvl w:val="1"/>
    </w:pPr>
    <w:rPr>
      <w:bCs w:val="0"/>
      <w:iCs/>
      <w:color w:val="4B0885"/>
      <w:sz w:val="26"/>
      <w:szCs w:val="28"/>
    </w:rPr>
  </w:style>
  <w:style w:type="paragraph" w:styleId="Heading3">
    <w:name w:val="heading 3"/>
    <w:basedOn w:val="Heading1"/>
    <w:next w:val="BodyText"/>
    <w:link w:val="Heading3Char"/>
    <w:uiPriority w:val="9"/>
    <w:qFormat/>
    <w:rsid w:val="00364F62"/>
    <w:pPr>
      <w:numPr>
        <w:ilvl w:val="2"/>
      </w:numPr>
      <w:tabs>
        <w:tab w:val="clear" w:pos="357"/>
        <w:tab w:val="clear" w:pos="714"/>
        <w:tab w:val="clear" w:pos="1429"/>
      </w:tabs>
      <w:outlineLvl w:val="2"/>
    </w:pPr>
    <w:rPr>
      <w:bCs w:val="0"/>
      <w:sz w:val="22"/>
      <w:szCs w:val="26"/>
    </w:rPr>
  </w:style>
  <w:style w:type="paragraph" w:styleId="Heading4">
    <w:name w:val="heading 4"/>
    <w:basedOn w:val="Heading1"/>
    <w:next w:val="BodyText"/>
    <w:link w:val="Heading4Char"/>
    <w:uiPriority w:val="9"/>
    <w:qFormat/>
    <w:rsid w:val="00364F62"/>
    <w:pPr>
      <w:numPr>
        <w:ilvl w:val="3"/>
      </w:numPr>
      <w:tabs>
        <w:tab w:val="clear" w:pos="357"/>
        <w:tab w:val="clear" w:pos="714"/>
        <w:tab w:val="clear" w:pos="1429"/>
      </w:tabs>
      <w:outlineLvl w:val="3"/>
    </w:pPr>
    <w:rPr>
      <w:b w:val="0"/>
      <w:bCs w:val="0"/>
      <w:color w:val="4B0885"/>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E03"/>
    <w:rPr>
      <w:rFonts w:ascii="Tahoma" w:hAnsi="Tahoma" w:cs="Tahoma"/>
      <w:sz w:val="16"/>
      <w:szCs w:val="16"/>
      <w:lang w:val="en-AU"/>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364F62"/>
    <w:rPr>
      <w:rFonts w:ascii="Arial" w:eastAsia="Times New Roman" w:hAnsi="Arial" w:cs="Arial"/>
      <w:b/>
      <w:bCs/>
      <w:color w:val="012749"/>
      <w:sz w:val="32"/>
      <w:szCs w:val="32"/>
      <w:lang w:val="en-AU" w:eastAsia="en-AU"/>
    </w:rPr>
  </w:style>
  <w:style w:type="character" w:customStyle="1" w:styleId="Heading2Char">
    <w:name w:val="Heading 2 Char"/>
    <w:basedOn w:val="DefaultParagraphFont"/>
    <w:link w:val="Heading2"/>
    <w:uiPriority w:val="9"/>
    <w:rsid w:val="00364F62"/>
    <w:rPr>
      <w:rFonts w:ascii="Arial" w:eastAsia="Times New Roman" w:hAnsi="Arial" w:cs="Arial"/>
      <w:b/>
      <w:iCs/>
      <w:color w:val="4B0885"/>
      <w:sz w:val="26"/>
      <w:szCs w:val="28"/>
      <w:lang w:val="en-AU" w:eastAsia="en-AU"/>
    </w:rPr>
  </w:style>
  <w:style w:type="character" w:customStyle="1" w:styleId="Heading3Char">
    <w:name w:val="Heading 3 Char"/>
    <w:basedOn w:val="DefaultParagraphFont"/>
    <w:link w:val="Heading3"/>
    <w:uiPriority w:val="9"/>
    <w:rsid w:val="00364F62"/>
    <w:rPr>
      <w:rFonts w:ascii="Arial" w:eastAsia="Times New Roman" w:hAnsi="Arial" w:cs="Arial"/>
      <w:b/>
      <w:color w:val="012749"/>
      <w:sz w:val="22"/>
      <w:szCs w:val="26"/>
      <w:lang w:val="en-AU" w:eastAsia="en-AU"/>
    </w:rPr>
  </w:style>
  <w:style w:type="character" w:customStyle="1" w:styleId="Heading4Char">
    <w:name w:val="Heading 4 Char"/>
    <w:basedOn w:val="DefaultParagraphFont"/>
    <w:link w:val="Heading4"/>
    <w:uiPriority w:val="9"/>
    <w:rsid w:val="00364F62"/>
    <w:rPr>
      <w:rFonts w:ascii="Arial" w:eastAsia="Times New Roman" w:hAnsi="Arial" w:cs="Arial"/>
      <w:color w:val="4B0885"/>
      <w:sz w:val="22"/>
      <w:szCs w:val="21"/>
      <w:lang w:val="en-AU" w:eastAsia="en-AU"/>
    </w:rPr>
  </w:style>
  <w:style w:type="character" w:customStyle="1" w:styleId="Heading5Char">
    <w:name w:val="Heading 5 Char"/>
    <w:basedOn w:val="DefaultParagraphFont"/>
    <w:link w:val="Heading5"/>
    <w:uiPriority w:val="9"/>
    <w:semiHidden/>
    <w:rsid w:val="00A23E03"/>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semiHidden/>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semiHidden/>
    <w:qFormat/>
    <w:rsid w:val="00281D65"/>
    <w:pPr>
      <w:keepNext/>
      <w:numPr>
        <w:ilvl w:val="1"/>
      </w:numPr>
      <w:spacing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1D2149"/>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1D2149"/>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9C11F6"/>
    <w:pPr>
      <w:spacing w:before="1800" w:after="240" w:line="276" w:lineRule="auto"/>
    </w:pPr>
    <w:rPr>
      <w:rFonts w:eastAsiaTheme="majorEastAsia" w:cs="Arial"/>
      <w:b/>
      <w:color w:val="4B0885"/>
      <w:kern w:val="28"/>
      <w:sz w:val="56"/>
      <w:szCs w:val="52"/>
    </w:rPr>
  </w:style>
  <w:style w:type="character" w:customStyle="1" w:styleId="TitleChar">
    <w:name w:val="Title Char"/>
    <w:basedOn w:val="DefaultParagraphFont"/>
    <w:link w:val="Title"/>
    <w:uiPriority w:val="24"/>
    <w:rsid w:val="009C11F6"/>
    <w:rPr>
      <w:rFonts w:ascii="Arial" w:eastAsiaTheme="majorEastAsia" w:hAnsi="Arial" w:cs="Arial"/>
      <w:b/>
      <w:color w:val="4B0885"/>
      <w:kern w:val="28"/>
      <w:sz w:val="56"/>
      <w:szCs w:val="52"/>
      <w:lang w:val="en-AU"/>
    </w:rPr>
  </w:style>
  <w:style w:type="paragraph" w:styleId="Subtitle">
    <w:name w:val="Subtitle"/>
    <w:basedOn w:val="Normal"/>
    <w:next w:val="BodyText"/>
    <w:link w:val="SubtitleChar"/>
    <w:uiPriority w:val="24"/>
    <w:rsid w:val="00C850C5"/>
    <w:pPr>
      <w:numPr>
        <w:ilvl w:val="1"/>
      </w:numPr>
      <w:spacing w:before="480" w:after="240" w:line="276" w:lineRule="auto"/>
    </w:pPr>
    <w:rPr>
      <w:rFonts w:eastAsiaTheme="majorEastAsia" w:cstheme="majorBidi"/>
      <w:b/>
      <w:iCs/>
      <w:color w:val="000000" w:themeColor="text1"/>
      <w:sz w:val="40"/>
      <w:szCs w:val="24"/>
    </w:rPr>
  </w:style>
  <w:style w:type="character" w:customStyle="1" w:styleId="SubtitleChar">
    <w:name w:val="Subtitle Char"/>
    <w:basedOn w:val="DefaultParagraphFont"/>
    <w:link w:val="Subtitle"/>
    <w:uiPriority w:val="24"/>
    <w:rsid w:val="00C850C5"/>
    <w:rPr>
      <w:rFonts w:ascii="Arial" w:eastAsiaTheme="majorEastAsia" w:hAnsi="Arial" w:cstheme="majorBidi"/>
      <w:b/>
      <w:iCs/>
      <w:color w:val="000000" w:themeColor="text1"/>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F55EA1"/>
    <w:pPr>
      <w:keepLines/>
      <w:outlineLvl w:val="9"/>
    </w:pPr>
    <w:rPr>
      <w:rFonts w:eastAsiaTheme="majorEastAsia" w:cstheme="majorBidi"/>
      <w:szCs w:val="28"/>
      <w:lang w:eastAsia="en-US"/>
    </w:rPr>
  </w:style>
  <w:style w:type="paragraph" w:styleId="TOC1">
    <w:name w:val="toc 1"/>
    <w:basedOn w:val="Normal"/>
    <w:next w:val="Normal"/>
    <w:autoRedefine/>
    <w:uiPriority w:val="39"/>
    <w:semiHidden/>
    <w:rsid w:val="000F5CD2"/>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semiHidden/>
    <w:rsid w:val="008364A9"/>
    <w:pPr>
      <w:tabs>
        <w:tab w:val="right" w:leader="dot" w:pos="9017"/>
      </w:tabs>
      <w:spacing w:after="100" w:line="276" w:lineRule="auto"/>
      <w:ind w:left="357" w:right="851"/>
    </w:pPr>
    <w:rPr>
      <w:b/>
    </w:rPr>
  </w:style>
  <w:style w:type="character" w:styleId="Hyperlink">
    <w:name w:val="Hyperlink"/>
    <w:basedOn w:val="DefaultParagraphFont"/>
    <w:uiPriority w:val="99"/>
    <w:semiHidden/>
    <w:qFormat/>
    <w:rsid w:val="003E6856"/>
    <w:rPr>
      <w:color w:val="215E9E"/>
      <w:u w:val="single"/>
    </w:rPr>
  </w:style>
  <w:style w:type="paragraph" w:styleId="TOC3">
    <w:name w:val="toc 3"/>
    <w:basedOn w:val="Normal"/>
    <w:next w:val="Normal"/>
    <w:autoRedefine/>
    <w:uiPriority w:val="39"/>
    <w:semiHidden/>
    <w:rsid w:val="008364A9"/>
    <w:pPr>
      <w:tabs>
        <w:tab w:val="right" w:leader="dot" w:pos="9017"/>
      </w:tabs>
      <w:spacing w:after="100" w:line="276" w:lineRule="auto"/>
      <w:ind w:left="714"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semiHidden/>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semiHidden/>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A23E03"/>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semiHidden/>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548DD4"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F4121F"/>
    <w:pPr>
      <w:keepNext/>
    </w:pPr>
    <w:rPr>
      <w:color w:val="012749"/>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paragraph" w:styleId="Revision">
    <w:name w:val="Revision"/>
    <w:hidden/>
    <w:uiPriority w:val="99"/>
    <w:semiHidden/>
    <w:rsid w:val="00932523"/>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D3634F"/>
    <w:rPr>
      <w:sz w:val="16"/>
      <w:szCs w:val="16"/>
    </w:rPr>
  </w:style>
  <w:style w:type="paragraph" w:styleId="CommentText">
    <w:name w:val="annotation text"/>
    <w:basedOn w:val="Normal"/>
    <w:link w:val="CommentTextChar"/>
    <w:uiPriority w:val="99"/>
    <w:semiHidden/>
    <w:rsid w:val="00D3634F"/>
    <w:rPr>
      <w:sz w:val="20"/>
    </w:rPr>
  </w:style>
  <w:style w:type="character" w:customStyle="1" w:styleId="CommentTextChar">
    <w:name w:val="Comment Text Char"/>
    <w:basedOn w:val="DefaultParagraphFont"/>
    <w:link w:val="CommentText"/>
    <w:uiPriority w:val="99"/>
    <w:semiHidden/>
    <w:rsid w:val="00D3634F"/>
    <w:rPr>
      <w:rFonts w:ascii="Arial" w:hAnsi="Arial"/>
      <w:lang w:val="en-AU"/>
    </w:rPr>
  </w:style>
  <w:style w:type="paragraph" w:styleId="CommentSubject">
    <w:name w:val="annotation subject"/>
    <w:basedOn w:val="CommentText"/>
    <w:next w:val="CommentText"/>
    <w:link w:val="CommentSubjectChar"/>
    <w:uiPriority w:val="99"/>
    <w:semiHidden/>
    <w:rsid w:val="00D3634F"/>
    <w:rPr>
      <w:b/>
      <w:bCs/>
    </w:rPr>
  </w:style>
  <w:style w:type="character" w:customStyle="1" w:styleId="CommentSubjectChar">
    <w:name w:val="Comment Subject Char"/>
    <w:basedOn w:val="CommentTextChar"/>
    <w:link w:val="CommentSubject"/>
    <w:uiPriority w:val="99"/>
    <w:semiHidden/>
    <w:rsid w:val="00D3634F"/>
    <w:rPr>
      <w:rFonts w:ascii="Arial" w:hAnsi="Arial"/>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59274">
      <w:bodyDiv w:val="1"/>
      <w:marLeft w:val="0"/>
      <w:marRight w:val="0"/>
      <w:marTop w:val="0"/>
      <w:marBottom w:val="0"/>
      <w:divBdr>
        <w:top w:val="none" w:sz="0" w:space="0" w:color="auto"/>
        <w:left w:val="none" w:sz="0" w:space="0" w:color="auto"/>
        <w:bottom w:val="none" w:sz="0" w:space="0" w:color="auto"/>
        <w:right w:val="none" w:sz="0" w:space="0" w:color="auto"/>
      </w:divBdr>
    </w:div>
    <w:div w:id="78409343">
      <w:bodyDiv w:val="1"/>
      <w:marLeft w:val="0"/>
      <w:marRight w:val="0"/>
      <w:marTop w:val="0"/>
      <w:marBottom w:val="0"/>
      <w:divBdr>
        <w:top w:val="none" w:sz="0" w:space="0" w:color="auto"/>
        <w:left w:val="none" w:sz="0" w:space="0" w:color="auto"/>
        <w:bottom w:val="none" w:sz="0" w:space="0" w:color="auto"/>
        <w:right w:val="none" w:sz="0" w:space="0" w:color="auto"/>
      </w:divBdr>
    </w:div>
    <w:div w:id="495846916">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3997535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98769671">
      <w:bodyDiv w:val="1"/>
      <w:marLeft w:val="0"/>
      <w:marRight w:val="0"/>
      <w:marTop w:val="0"/>
      <w:marBottom w:val="0"/>
      <w:divBdr>
        <w:top w:val="none" w:sz="0" w:space="0" w:color="auto"/>
        <w:left w:val="none" w:sz="0" w:space="0" w:color="auto"/>
        <w:bottom w:val="none" w:sz="0" w:space="0" w:color="auto"/>
        <w:right w:val="none" w:sz="0" w:space="0" w:color="auto"/>
      </w:divBdr>
    </w:div>
    <w:div w:id="843596035">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18375189">
      <w:bodyDiv w:val="1"/>
      <w:marLeft w:val="0"/>
      <w:marRight w:val="0"/>
      <w:marTop w:val="0"/>
      <w:marBottom w:val="0"/>
      <w:divBdr>
        <w:top w:val="none" w:sz="0" w:space="0" w:color="auto"/>
        <w:left w:val="none" w:sz="0" w:space="0" w:color="auto"/>
        <w:bottom w:val="none" w:sz="0" w:space="0" w:color="auto"/>
        <w:right w:val="none" w:sz="0" w:space="0" w:color="auto"/>
      </w:divBdr>
    </w:div>
    <w:div w:id="112049725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67129958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955357125">
      <w:bodyDiv w:val="1"/>
      <w:marLeft w:val="0"/>
      <w:marRight w:val="0"/>
      <w:marTop w:val="0"/>
      <w:marBottom w:val="0"/>
      <w:divBdr>
        <w:top w:val="none" w:sz="0" w:space="0" w:color="auto"/>
        <w:left w:val="none" w:sz="0" w:space="0" w:color="auto"/>
        <w:bottom w:val="none" w:sz="0" w:space="0" w:color="auto"/>
        <w:right w:val="none" w:sz="0" w:space="0" w:color="auto"/>
      </w:divBdr>
    </w:div>
    <w:div w:id="209315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84</Words>
  <Characters>8065</Characters>
  <Application>Microsoft Office Word</Application>
  <DocSecurity>0</DocSecurity>
  <Lines>161</Lines>
  <Paragraphs>65</Paragraphs>
  <ScaleCrop>false</ScaleCrop>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22T05:53:00Z</dcterms:created>
  <dcterms:modified xsi:type="dcterms:W3CDTF">2026-04-2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6-04-22T05:53:21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79cd0597-6daf-4aaf-adce-9e4fcc7f15ae</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